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242"/>
      </w:tblGrid>
      <w:tr w:rsidR="00FA2D55" w14:paraId="6D92E4CA" w14:textId="77777777" w:rsidTr="00BF7FB0">
        <w:trPr>
          <w:trHeight w:val="3109"/>
        </w:trPr>
        <w:tc>
          <w:tcPr>
            <w:tcW w:w="9016" w:type="dxa"/>
          </w:tcPr>
          <w:bookmarkStart w:id="0" w:name="_GoBack"/>
          <w:bookmarkEnd w:id="0"/>
          <w:p w14:paraId="569A03DC" w14:textId="7B971C3D" w:rsidR="00FA2D55" w:rsidRDefault="00CD2F1A">
            <w:pPr>
              <w:rPr>
                <w:rtl/>
              </w:rPr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45720" distB="45720" distL="114300" distR="114300" simplePos="0" relativeHeight="251658752" behindDoc="0" locked="0" layoutInCell="1" allowOverlap="1" wp14:anchorId="4BA18278" wp14:editId="40324866">
                      <wp:simplePos x="0" y="0"/>
                      <wp:positionH relativeFrom="column">
                        <wp:posOffset>118110</wp:posOffset>
                      </wp:positionH>
                      <wp:positionV relativeFrom="paragraph">
                        <wp:posOffset>65405</wp:posOffset>
                      </wp:positionV>
                      <wp:extent cx="5506720" cy="2131060"/>
                      <wp:effectExtent l="0" t="0" r="17780" b="2159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506720" cy="2131060"/>
                              </a:xfrm>
                              <a:prstGeom prst="roundRect">
                                <a:avLst>
                                  <a:gd name="adj" fmla="val 19521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6D33C6" w14:textId="77777777" w:rsidR="00A33FF2" w:rsidRDefault="00A33FF2" w:rsidP="00FA2D55">
                                  <w:pPr>
                                    <w:spacing w:after="0"/>
                                    <w:jc w:val="center"/>
                                    <w:rPr>
                                      <w:sz w:val="28"/>
                                      <w:rtl/>
                                    </w:rPr>
                                  </w:pPr>
                                  <w:r w:rsidRPr="00FA2D55">
                                    <w:rPr>
                                      <w:rFonts w:hint="cs"/>
                                      <w:sz w:val="28"/>
                                      <w:rtl/>
                                    </w:rPr>
                                    <w:t>به نام خدا</w:t>
                                  </w:r>
                                </w:p>
                                <w:p w14:paraId="6F681648" w14:textId="77777777" w:rsidR="00A33FF2" w:rsidRDefault="00A33FF2" w:rsidP="00FA2D55">
                                  <w:pPr>
                                    <w:spacing w:after="0"/>
                                    <w:rPr>
                                      <w:sz w:val="28"/>
                                      <w:rtl/>
                                    </w:rPr>
                                  </w:pPr>
                                  <w:r>
                                    <w:rPr>
                                      <w:rFonts w:hint="cs"/>
                                      <w:sz w:val="28"/>
                                      <w:rtl/>
                                    </w:rPr>
                                    <w:t>درس: سیستم عامل</w:t>
                                  </w:r>
                                </w:p>
                                <w:p w14:paraId="072BC2D1" w14:textId="77777777" w:rsidR="00A33FF2" w:rsidRDefault="00A33FF2" w:rsidP="00FA2D55">
                                  <w:pPr>
                                    <w:spacing w:after="0"/>
                                    <w:rPr>
                                      <w:sz w:val="28"/>
                                      <w:rtl/>
                                    </w:rPr>
                                  </w:pPr>
                                  <w:r>
                                    <w:rPr>
                                      <w:rFonts w:hint="cs"/>
                                      <w:sz w:val="28"/>
                                      <w:rtl/>
                                    </w:rPr>
                                    <w:t>ترم: بهار 99</w:t>
                                  </w:r>
                                </w:p>
                                <w:p w14:paraId="34DD8CBD" w14:textId="77777777" w:rsidR="00A33FF2" w:rsidRDefault="00A33FF2" w:rsidP="00FA2D55">
                                  <w:pPr>
                                    <w:spacing w:after="0"/>
                                    <w:rPr>
                                      <w:sz w:val="28"/>
                                      <w:rtl/>
                                    </w:rPr>
                                  </w:pPr>
                                  <w:r>
                                    <w:rPr>
                                      <w:rFonts w:hint="cs"/>
                                      <w:sz w:val="28"/>
                                      <w:rtl/>
                                    </w:rPr>
                                    <w:t>استاد: دکتر وحید رنجبر</w:t>
                                  </w:r>
                                </w:p>
                                <w:p w14:paraId="326D0D12" w14:textId="470BA256" w:rsidR="00A33FF2" w:rsidRDefault="00A33FF2" w:rsidP="00FA2D55">
                                  <w:pPr>
                                    <w:spacing w:after="0"/>
                                    <w:rPr>
                                      <w:sz w:val="28"/>
                                      <w:rtl/>
                                    </w:rPr>
                                  </w:pPr>
                                  <w:r>
                                    <w:rPr>
                                      <w:rFonts w:hint="cs"/>
                                      <w:sz w:val="28"/>
                                      <w:rtl/>
                                    </w:rPr>
                                    <w:t>دستیاران استاد: متین برهانی، محمد صادق حبیبیان</w:t>
                                  </w:r>
                                </w:p>
                                <w:p w14:paraId="245F88C6" w14:textId="20CE6F0F" w:rsidR="00A33FF2" w:rsidRDefault="00A33FF2" w:rsidP="00FA2D55">
                                  <w:pPr>
                                    <w:spacing w:after="0"/>
                                    <w:rPr>
                                      <w:sz w:val="28"/>
                                      <w:rtl/>
                                    </w:rPr>
                                  </w:pPr>
                                  <w:r>
                                    <w:rPr>
                                      <w:rFonts w:hint="cs"/>
                                      <w:sz w:val="28"/>
                                      <w:rtl/>
                                    </w:rPr>
                                    <w:t>تمرین شماره4 (فصل 6)</w:t>
                                  </w:r>
                                </w:p>
                                <w:p w14:paraId="1C9B4049" w14:textId="77777777" w:rsidR="00A33FF2" w:rsidRPr="00FA2D55" w:rsidRDefault="00A33FF2" w:rsidP="00FA2D55">
                                  <w:pPr>
                                    <w:rPr>
                                      <w:sz w:val="28"/>
                                      <w:rtl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oundrect w14:anchorId="4BA18278" id="Text Box 2" o:spid="_x0000_s1026" style="position:absolute;left:0;text-align:left;margin-left:9.3pt;margin-top:5.15pt;width:433.6pt;height:167.8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279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">
                      <v:stroke joinstyle="miter"/>
                      <v:textbox>
                        <w:txbxContent>
                          <w:p w14:paraId="636D33C6" w14:textId="77777777" w:rsidR="00A33FF2" w:rsidRDefault="00A33FF2" w:rsidP="00FA2D55">
                            <w:pPr>
                              <w:spacing w:after="0"/>
                              <w:jc w:val="center"/>
                              <w:rPr>
                                <w:sz w:val="28"/>
                                <w:rtl/>
                              </w:rPr>
                            </w:pPr>
                            <w:r w:rsidRPr="00FA2D55">
                              <w:rPr>
                                <w:rFonts w:hint="cs"/>
                                <w:sz w:val="28"/>
                                <w:rtl/>
                              </w:rPr>
                              <w:t>به نام خدا</w:t>
                            </w:r>
                          </w:p>
                          <w:p w14:paraId="6F681648" w14:textId="77777777" w:rsidR="00A33FF2" w:rsidRDefault="00A33FF2" w:rsidP="00FA2D55">
                            <w:pPr>
                              <w:spacing w:after="0"/>
                              <w:rPr>
                                <w:sz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rtl/>
                              </w:rPr>
                              <w:t>درس: سیستم عامل</w:t>
                            </w:r>
                          </w:p>
                          <w:p w14:paraId="072BC2D1" w14:textId="77777777" w:rsidR="00A33FF2" w:rsidRDefault="00A33FF2" w:rsidP="00FA2D55">
                            <w:pPr>
                              <w:spacing w:after="0"/>
                              <w:rPr>
                                <w:sz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rtl/>
                              </w:rPr>
                              <w:t>ترم: بهار 99</w:t>
                            </w:r>
                          </w:p>
                          <w:p w14:paraId="34DD8CBD" w14:textId="77777777" w:rsidR="00A33FF2" w:rsidRDefault="00A33FF2" w:rsidP="00FA2D55">
                            <w:pPr>
                              <w:spacing w:after="0"/>
                              <w:rPr>
                                <w:sz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rtl/>
                              </w:rPr>
                              <w:t>استاد: دکتر وحید رنجبر</w:t>
                            </w:r>
                          </w:p>
                          <w:p w14:paraId="326D0D12" w14:textId="470BA256" w:rsidR="00A33FF2" w:rsidRDefault="00A33FF2" w:rsidP="00FA2D55">
                            <w:pPr>
                              <w:spacing w:after="0"/>
                              <w:rPr>
                                <w:sz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rtl/>
                              </w:rPr>
                              <w:t>دستیاران استاد: متین برهانی، محمد صادق حبیبیان</w:t>
                            </w:r>
                          </w:p>
                          <w:p w14:paraId="245F88C6" w14:textId="20CE6F0F" w:rsidR="00A33FF2" w:rsidRDefault="00A33FF2" w:rsidP="00FA2D55">
                            <w:pPr>
                              <w:spacing w:after="0"/>
                              <w:rPr>
                                <w:sz w:val="28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sz w:val="28"/>
                                <w:rtl/>
                              </w:rPr>
                              <w:t>تمرین شماره4 (فصل 6)</w:t>
                            </w:r>
                          </w:p>
                          <w:p w14:paraId="1C9B4049" w14:textId="77777777" w:rsidR="00A33FF2" w:rsidRPr="00FA2D55" w:rsidRDefault="00A33FF2" w:rsidP="00FA2D55">
                            <w:pPr>
                              <w:rPr>
                                <w:sz w:val="28"/>
                                <w:rtl/>
                              </w:rPr>
                            </w:pPr>
                          </w:p>
                        </w:txbxContent>
                      </v:textbox>
                      <w10:wrap type="square"/>
                    </v:roundrect>
                  </w:pict>
                </mc:Fallback>
              </mc:AlternateContent>
            </w:r>
            <w:r w:rsidR="00114A50"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E64E85F" wp14:editId="6A129A1B">
                      <wp:simplePos x="0" y="0"/>
                      <wp:positionH relativeFrom="column">
                        <wp:posOffset>277020</wp:posOffset>
                      </wp:positionH>
                      <wp:positionV relativeFrom="paragraph">
                        <wp:posOffset>209650</wp:posOffset>
                      </wp:positionV>
                      <wp:extent cx="964800" cy="1468800"/>
                      <wp:effectExtent l="0" t="0" r="6985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4800" cy="146880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6350">
                                <a:noFill/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100224A6" id="Rectangle 4" o:spid="_x0000_s1026" style="position:absolute;left:0;text-align:left;margin-left:21.8pt;margin-top:16.5pt;width:75.95pt;height:115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" stroked="f" strokeweight=".5pt">
                      <v:fill r:id="rId7" o:title="" recolor="t" rotate="t" type="frame"/>
                    </v:rect>
                  </w:pict>
                </mc:Fallback>
              </mc:AlternateContent>
            </w:r>
          </w:p>
        </w:tc>
      </w:tr>
      <w:tr w:rsidR="00FA2D55" w14:paraId="77EE58D9" w14:textId="77777777" w:rsidTr="00BF7FB0">
        <w:trPr>
          <w:trHeight w:val="4283"/>
        </w:trPr>
        <w:tc>
          <w:tcPr>
            <w:tcW w:w="9016" w:type="dxa"/>
          </w:tcPr>
          <w:p w14:paraId="375FF95E" w14:textId="2FED01B0" w:rsidR="005E4DEE" w:rsidRDefault="009A2140" w:rsidP="005E4DEE">
            <w:pPr>
              <w:rPr>
                <w:rtl/>
              </w:rPr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1A60799C" wp14:editId="57DE88E7">
                      <wp:simplePos x="0" y="0"/>
                      <wp:positionH relativeFrom="column">
                        <wp:posOffset>-80645</wp:posOffset>
                      </wp:positionH>
                      <wp:positionV relativeFrom="paragraph">
                        <wp:posOffset>81280</wp:posOffset>
                      </wp:positionV>
                      <wp:extent cx="5708650" cy="2423160"/>
                      <wp:effectExtent l="0" t="0" r="25400" b="15240"/>
                      <wp:wrapSquare wrapText="bothSides"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08650" cy="2423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60000"/>
                                  <a:lumOff val="4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D93B36" w14:textId="77777777" w:rsidR="00A33FF2" w:rsidRDefault="00A33FF2">
                                  <w:pPr>
                                    <w:rPr>
                                      <w:rFonts w:ascii="B Nazanin,Bold" w:cs="B Nazanin,Bold"/>
                                      <w:b/>
                                      <w:bCs/>
                                      <w:color w:val="FFFFFF"/>
                                      <w:sz w:val="28"/>
                                      <w:rtl/>
                                    </w:rPr>
                                  </w:pPr>
                                  <w:r>
                                    <w:rPr>
                                      <w:rFonts w:ascii="B Nazanin,Bold" w:cs="B Nazanin,Bold" w:hint="cs"/>
                                      <w:b/>
                                      <w:bCs/>
                                      <w:color w:val="FFFFFF"/>
                                      <w:sz w:val="28"/>
                                      <w:rtl/>
                                    </w:rPr>
                                    <w:t xml:space="preserve">به </w:t>
                                  </w:r>
                                  <w:r>
                                    <w:rPr>
                                      <w:rFonts w:ascii="B Nazanin,Bold" w:cs="B Nazanin,Bold" w:hint="cs"/>
                                      <w:b/>
                                      <w:bCs/>
                                      <w:color w:val="FFFFFF"/>
                                      <w:sz w:val="28"/>
                                      <w:rtl/>
                                    </w:rPr>
                                    <w:t>نکات زیر توجه فرمایید:</w:t>
                                  </w:r>
                                </w:p>
                                <w:p w14:paraId="4EB0266E" w14:textId="1502E4BC" w:rsidR="00A33FF2" w:rsidRDefault="00A33FF2" w:rsidP="00117AFA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hint="cs"/>
                                      <w:color w:val="FFFFFF" w:themeColor="background1"/>
                                      <w:rtl/>
                                    </w:rPr>
                                    <w:t>موعد تحویل: 9/3/99</w:t>
                                  </w:r>
                                </w:p>
                                <w:p w14:paraId="2B0DC96E" w14:textId="7DC57783" w:rsidR="00A33FF2" w:rsidRPr="00117AFA" w:rsidRDefault="00A33FF2" w:rsidP="00117AFA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color w:val="FFFFFF" w:themeColor="background1"/>
                                    </w:rPr>
                                  </w:pP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پاسخ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تمرین</w:t>
                                  </w:r>
                                  <w:r w:rsidR="000E3DA1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ها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میبایست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به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صورت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کامل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تفصیل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شود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و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دارای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روال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مشخصی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باشد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(فقط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جواب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آخر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مهم</w:t>
                                  </w:r>
                                  <w:r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نیست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</w:rPr>
                                    <w:t>(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.</w:t>
                                  </w:r>
                                </w:p>
                                <w:p w14:paraId="1E6F9B72" w14:textId="1EA603B8" w:rsidR="00A33FF2" w:rsidRPr="00117AFA" w:rsidRDefault="00A33FF2" w:rsidP="00117AFA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color w:val="FFFFFF" w:themeColor="background1"/>
                                    </w:rPr>
                                  </w:pP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در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صورت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لزوم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فرضیات،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استدلال،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نقد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یا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تحلیل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خود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را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بیان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کنید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61E97465" w14:textId="71289A4B" w:rsidR="00A33FF2" w:rsidRPr="00117AFA" w:rsidRDefault="00A33FF2" w:rsidP="00117AFA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پاسخ سوال های تستی نیز باید به صورت تشریحی وهمراه با توضیح باشد( فقط جواب تست کافی نیست).</w:t>
                                  </w:r>
                                </w:p>
                                <w:p w14:paraId="3DB4111A" w14:textId="2AF9EB92" w:rsidR="00A33FF2" w:rsidRPr="00117AFA" w:rsidRDefault="00A33FF2" w:rsidP="00117AFA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color w:val="FFFFFF" w:themeColor="background1"/>
                                    </w:rPr>
                                  </w:pP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تمرینات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خود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را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در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موعد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مقرر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تحویل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CD2C1E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دهید</w:t>
                                  </w:r>
                                  <w:r w:rsidRPr="00CD2C1E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33BC02F0" w14:textId="77777777" w:rsidR="00A33FF2" w:rsidRPr="00117AFA" w:rsidRDefault="00A33FF2" w:rsidP="00117AFA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autoSpaceDE w:val="0"/>
                                    <w:autoSpaceDN w:val="0"/>
                                    <w:adjustRightInd w:val="0"/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</w:rPr>
                                  </w:pPr>
                                  <w:r w:rsidRPr="00117AFA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به</w:t>
                                  </w:r>
                                  <w:r w:rsidRPr="00117AFA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117AFA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ازای</w:t>
                                  </w:r>
                                  <w:r w:rsidRPr="00117AFA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117AFA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هر</w:t>
                                  </w:r>
                                  <w:r w:rsidRPr="00117AFA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117AFA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روز</w:t>
                                  </w:r>
                                  <w:r w:rsidRPr="00117AFA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117AFA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تاخیر</w:t>
                                  </w:r>
                                  <w:r w:rsidRPr="00117AFA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117AFA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20</w:t>
                                  </w:r>
                                  <w:r w:rsidRPr="00117AFA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117AFA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درصد</w:t>
                                  </w:r>
                                  <w:r w:rsidRPr="00117AFA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117AFA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نمره</w:t>
                                  </w:r>
                                  <w:r w:rsidRPr="00117AFA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117AFA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تمرین</w:t>
                                  </w:r>
                                  <w:r w:rsidRPr="00117AFA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117AFA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کسر</w:t>
                                  </w:r>
                                  <w:r w:rsidRPr="00117AFA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 xml:space="preserve"> </w:t>
                                  </w:r>
                                  <w:r w:rsidRPr="00117AFA">
                                    <w:rPr>
                                      <w:rFonts w:ascii="B Zar" w:cs="B Zar" w:hint="cs"/>
                                      <w:color w:val="FFFFFF" w:themeColor="background1"/>
                                      <w:szCs w:val="24"/>
                                      <w:rtl/>
                                    </w:rPr>
                                    <w:t>میگردد</w:t>
                                  </w:r>
                                  <w:r w:rsidRPr="00117AFA">
                                    <w:rPr>
                                      <w:rFonts w:ascii="B Zar" w:cs="B Zar"/>
                                      <w:color w:val="FFFFFF" w:themeColor="background1"/>
                                      <w:szCs w:val="24"/>
                                    </w:rPr>
                                    <w:t>.</w:t>
                                  </w:r>
                                </w:p>
                                <w:p w14:paraId="50CF1741" w14:textId="77777777" w:rsidR="00A33FF2" w:rsidRPr="00117AFA" w:rsidRDefault="00A33FF2" w:rsidP="00117AFA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1A60799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7" type="#_x0000_t202" style="position:absolute;left:0;text-align:left;margin-left:-6.35pt;margin-top:6.4pt;width:449.5pt;height:190.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" fillcolor="#548dd4 [1951]">
                      <v:textbox>
                        <w:txbxContent>
                          <w:p w14:paraId="6DD93B36" w14:textId="77777777" w:rsidR="00A33FF2" w:rsidRDefault="00A33FF2">
                            <w:pPr>
                              <w:rPr>
                                <w:rFonts w:ascii="B Nazanin,Bold" w:cs="B Nazanin,Bold"/>
                                <w:b/>
                                <w:bCs/>
                                <w:color w:val="FFFFFF"/>
                                <w:sz w:val="28"/>
                                <w:rtl/>
                              </w:rPr>
                            </w:pPr>
                            <w:r>
                              <w:rPr>
                                <w:rFonts w:ascii="B Nazanin,Bold" w:cs="B Nazanin,Bold" w:hint="cs"/>
                                <w:b/>
                                <w:bCs/>
                                <w:color w:val="FFFFFF"/>
                                <w:sz w:val="28"/>
                                <w:rtl/>
                              </w:rPr>
                              <w:t>به نکات زیر توجه فرمایید:</w:t>
                            </w:r>
                          </w:p>
                          <w:p w14:paraId="4EB0266E" w14:textId="1502E4BC" w:rsidR="00A33FF2" w:rsidRDefault="00A33FF2" w:rsidP="00117AF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hint="cs"/>
                                <w:color w:val="FFFFFF" w:themeColor="background1"/>
                                <w:rtl/>
                              </w:rPr>
                              <w:t>موعد تحویل: 9/3/99</w:t>
                            </w:r>
                          </w:p>
                          <w:p w14:paraId="2B0DC96E" w14:textId="7DC57783" w:rsidR="00A33FF2" w:rsidRPr="00117AFA" w:rsidRDefault="00A33FF2" w:rsidP="00117AF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پاسخ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تمرین</w:t>
                            </w:r>
                            <w:r w:rsidR="000E3DA1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ها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میبایست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به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صورت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کامل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تفصیل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شود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و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دارای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روال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مشخصی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باشد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(فقط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جواب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آخر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مهم</w:t>
                            </w:r>
                            <w:r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نیست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</w:rPr>
                              <w:t>(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.</w:t>
                            </w:r>
                          </w:p>
                          <w:p w14:paraId="1E6F9B72" w14:textId="1EA603B8" w:rsidR="00A33FF2" w:rsidRPr="00117AFA" w:rsidRDefault="00A33FF2" w:rsidP="00117AF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در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صورت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لزوم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فرضیات،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استدلال،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نقد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یا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تحلیل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خود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را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بیان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کنید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</w:rPr>
                              <w:t>.</w:t>
                            </w:r>
                          </w:p>
                          <w:p w14:paraId="61E97465" w14:textId="71289A4B" w:rsidR="00A33FF2" w:rsidRPr="00117AFA" w:rsidRDefault="00A33FF2" w:rsidP="00117AF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پاسخ سوال های تستی نیز باید به صورت تشریحی وهمراه با توضیح باشد( فقط جواب تست کافی نیست).</w:t>
                            </w:r>
                          </w:p>
                          <w:p w14:paraId="3DB4111A" w14:textId="2AF9EB92" w:rsidR="00A33FF2" w:rsidRPr="00117AFA" w:rsidRDefault="00A33FF2" w:rsidP="00117AF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FFFFFF" w:themeColor="background1"/>
                              </w:rPr>
                            </w:pP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تمرینات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خود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را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در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موعد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مقرر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تحویل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CD2C1E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دهید</w:t>
                            </w:r>
                            <w:r w:rsidRPr="00CD2C1E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</w:rPr>
                              <w:t>.</w:t>
                            </w:r>
                          </w:p>
                          <w:p w14:paraId="33BC02F0" w14:textId="77777777" w:rsidR="00A33FF2" w:rsidRPr="00117AFA" w:rsidRDefault="00A33FF2" w:rsidP="00117AF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autoSpaceDE w:val="0"/>
                              <w:autoSpaceDN w:val="0"/>
                              <w:adjustRightInd w:val="0"/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</w:rPr>
                            </w:pPr>
                            <w:r w:rsidRPr="00117AFA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به</w:t>
                            </w:r>
                            <w:r w:rsidRPr="00117AFA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7AFA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ازای</w:t>
                            </w:r>
                            <w:r w:rsidRPr="00117AFA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7AFA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هر</w:t>
                            </w:r>
                            <w:r w:rsidRPr="00117AFA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7AFA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روز</w:t>
                            </w:r>
                            <w:r w:rsidRPr="00117AFA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7AFA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تاخیر</w:t>
                            </w:r>
                            <w:r w:rsidRPr="00117AFA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7AFA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20</w:t>
                            </w:r>
                            <w:r w:rsidRPr="00117AFA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7AFA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درصد</w:t>
                            </w:r>
                            <w:r w:rsidRPr="00117AFA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7AFA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نمره</w:t>
                            </w:r>
                            <w:r w:rsidRPr="00117AFA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7AFA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تمرین</w:t>
                            </w:r>
                            <w:r w:rsidRPr="00117AFA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7AFA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کسر</w:t>
                            </w:r>
                            <w:r w:rsidRPr="00117AFA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7AFA">
                              <w:rPr>
                                <w:rFonts w:ascii="B Zar" w:cs="B Zar" w:hint="cs"/>
                                <w:color w:val="FFFFFF" w:themeColor="background1"/>
                                <w:szCs w:val="24"/>
                                <w:rtl/>
                              </w:rPr>
                              <w:t>میگردد</w:t>
                            </w:r>
                            <w:r w:rsidRPr="00117AFA">
                              <w:rPr>
                                <w:rFonts w:ascii="B Zar" w:cs="B Zar"/>
                                <w:color w:val="FFFFFF" w:themeColor="background1"/>
                                <w:szCs w:val="24"/>
                              </w:rPr>
                              <w:t>.</w:t>
                            </w:r>
                          </w:p>
                          <w:p w14:paraId="50CF1741" w14:textId="77777777" w:rsidR="00A33FF2" w:rsidRPr="00117AFA" w:rsidRDefault="00A33FF2" w:rsidP="00117AFA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5E4DEE">
              <w:rPr>
                <w:rFonts w:hint="cs"/>
                <w:rtl/>
              </w:rPr>
              <w:t xml:space="preserve"> </w:t>
            </w:r>
          </w:p>
        </w:tc>
      </w:tr>
      <w:tr w:rsidR="006E7610" w14:paraId="62B6EDAF" w14:textId="77777777" w:rsidTr="00BF7FB0">
        <w:tc>
          <w:tcPr>
            <w:tcW w:w="9016" w:type="dxa"/>
            <w:shd w:val="clear" w:color="auto" w:fill="8DB3E2" w:themeFill="text2" w:themeFillTint="66"/>
          </w:tcPr>
          <w:p w14:paraId="293EA118" w14:textId="5698F05A" w:rsidR="006E7610" w:rsidRPr="006E7610" w:rsidRDefault="006E7610" w:rsidP="006E7610">
            <w:pPr>
              <w:jc w:val="center"/>
              <w:rPr>
                <w:b/>
                <w:bCs/>
                <w:rtl/>
              </w:rPr>
            </w:pPr>
            <w:r w:rsidRPr="006E7610">
              <w:rPr>
                <w:rFonts w:hint="cs"/>
                <w:b/>
                <w:bCs/>
                <w:color w:val="FFFFFF" w:themeColor="background1"/>
                <w:rtl/>
              </w:rPr>
              <w:t>سوال 1</w:t>
            </w:r>
          </w:p>
        </w:tc>
      </w:tr>
      <w:tr w:rsidR="00FA2D55" w14:paraId="01C49E3C" w14:textId="77777777" w:rsidTr="00BF7FB0">
        <w:tc>
          <w:tcPr>
            <w:tcW w:w="9016" w:type="dxa"/>
          </w:tcPr>
          <w:p w14:paraId="0DD36489" w14:textId="422E638C" w:rsidR="00FA2D55" w:rsidRPr="009A2140" w:rsidRDefault="00117AFA">
            <w:pPr>
              <w:rPr>
                <w:rtl/>
              </w:rPr>
            </w:pPr>
            <w:r w:rsidRPr="00732964">
              <w:rPr>
                <w:rFonts w:hint="cs"/>
                <w:sz w:val="32"/>
                <w:szCs w:val="32"/>
                <w:rtl/>
              </w:rPr>
              <w:t>چگونه از شرط نگه</w:t>
            </w:r>
            <w:r w:rsidRPr="00732964">
              <w:rPr>
                <w:sz w:val="32"/>
                <w:szCs w:val="32"/>
                <w:rtl/>
              </w:rPr>
              <w:softHyphen/>
            </w:r>
            <w:r w:rsidRPr="00732964">
              <w:rPr>
                <w:rFonts w:hint="cs"/>
                <w:sz w:val="32"/>
                <w:szCs w:val="32"/>
                <w:rtl/>
              </w:rPr>
              <w:t>داشتن و انتظار می</w:t>
            </w:r>
            <w:r w:rsidRPr="00732964">
              <w:rPr>
                <w:sz w:val="32"/>
                <w:szCs w:val="32"/>
                <w:rtl/>
              </w:rPr>
              <w:softHyphen/>
            </w:r>
            <w:r w:rsidRPr="00732964">
              <w:rPr>
                <w:rFonts w:hint="cs"/>
                <w:sz w:val="32"/>
                <w:szCs w:val="32"/>
                <w:rtl/>
              </w:rPr>
              <w:t>توان جلوگیری کرد</w:t>
            </w:r>
            <w:r w:rsidRPr="00732964">
              <w:rPr>
                <w:sz w:val="32"/>
                <w:szCs w:val="32"/>
                <w:rtl/>
              </w:rPr>
              <w:t>؟</w:t>
            </w:r>
          </w:p>
        </w:tc>
      </w:tr>
      <w:tr w:rsidR="006E7610" w14:paraId="2BFD3D9E" w14:textId="77777777" w:rsidTr="00BF7FB0">
        <w:tc>
          <w:tcPr>
            <w:tcW w:w="9016" w:type="dxa"/>
            <w:shd w:val="clear" w:color="auto" w:fill="8DB3E2" w:themeFill="text2" w:themeFillTint="66"/>
          </w:tcPr>
          <w:p w14:paraId="545DC28B" w14:textId="30050483" w:rsidR="006E7610" w:rsidRPr="006E7610" w:rsidRDefault="006E7610" w:rsidP="006E7610">
            <w:pPr>
              <w:jc w:val="center"/>
              <w:rPr>
                <w:b/>
                <w:bCs/>
                <w:rtl/>
              </w:rPr>
            </w:pPr>
            <w:r w:rsidRPr="006E7610">
              <w:rPr>
                <w:rFonts w:hint="cs"/>
                <w:b/>
                <w:bCs/>
                <w:color w:val="FFFFFF" w:themeColor="background1"/>
                <w:rtl/>
              </w:rPr>
              <w:t>سوال 2</w:t>
            </w:r>
          </w:p>
        </w:tc>
      </w:tr>
      <w:tr w:rsidR="00FA2D55" w14:paraId="18EE427A" w14:textId="77777777" w:rsidTr="00BF7FB0">
        <w:tc>
          <w:tcPr>
            <w:tcW w:w="9016" w:type="dxa"/>
          </w:tcPr>
          <w:p w14:paraId="6EF71BB1" w14:textId="7C13EC29" w:rsidR="00FA2D55" w:rsidRDefault="00117AFA">
            <w:pPr>
              <w:rPr>
                <w:rtl/>
              </w:rPr>
            </w:pPr>
            <w:r w:rsidRPr="00732964">
              <w:rPr>
                <w:rFonts w:hint="cs"/>
                <w:noProof/>
                <w:sz w:val="28"/>
                <w:szCs w:val="32"/>
                <w:rtl/>
              </w:rPr>
              <w:t>تفاوت بین اجتناب از بن</w:t>
            </w:r>
            <w:r w:rsidRPr="00732964">
              <w:rPr>
                <w:noProof/>
                <w:sz w:val="28"/>
                <w:szCs w:val="32"/>
                <w:rtl/>
              </w:rPr>
              <w:softHyphen/>
            </w:r>
            <w:r w:rsidRPr="00732964">
              <w:rPr>
                <w:rFonts w:hint="cs"/>
                <w:noProof/>
                <w:sz w:val="28"/>
                <w:szCs w:val="32"/>
                <w:rtl/>
              </w:rPr>
              <w:t>بست، کشف بن</w:t>
            </w:r>
            <w:r w:rsidRPr="00732964">
              <w:rPr>
                <w:noProof/>
                <w:sz w:val="28"/>
                <w:szCs w:val="32"/>
                <w:rtl/>
              </w:rPr>
              <w:softHyphen/>
            </w:r>
            <w:r w:rsidRPr="00732964">
              <w:rPr>
                <w:rFonts w:hint="cs"/>
                <w:noProof/>
                <w:sz w:val="28"/>
                <w:szCs w:val="32"/>
                <w:rtl/>
              </w:rPr>
              <w:t>بست و پیش</w:t>
            </w:r>
            <w:r w:rsidRPr="00732964">
              <w:rPr>
                <w:noProof/>
                <w:sz w:val="28"/>
                <w:szCs w:val="32"/>
                <w:rtl/>
              </w:rPr>
              <w:softHyphen/>
            </w:r>
            <w:r w:rsidRPr="00732964">
              <w:rPr>
                <w:rFonts w:hint="cs"/>
                <w:noProof/>
                <w:sz w:val="28"/>
                <w:szCs w:val="32"/>
                <w:rtl/>
              </w:rPr>
              <w:t>گیری از بن</w:t>
            </w:r>
            <w:r w:rsidRPr="00732964">
              <w:rPr>
                <w:noProof/>
                <w:sz w:val="28"/>
                <w:szCs w:val="32"/>
                <w:rtl/>
              </w:rPr>
              <w:softHyphen/>
            </w:r>
            <w:r w:rsidRPr="00732964">
              <w:rPr>
                <w:rFonts w:hint="cs"/>
                <w:noProof/>
                <w:sz w:val="28"/>
                <w:szCs w:val="32"/>
                <w:rtl/>
              </w:rPr>
              <w:t>بست چیست ؟</w:t>
            </w:r>
          </w:p>
        </w:tc>
      </w:tr>
      <w:tr w:rsidR="006E7610" w14:paraId="77845B6E" w14:textId="77777777" w:rsidTr="00BF7FB0">
        <w:tc>
          <w:tcPr>
            <w:tcW w:w="9016" w:type="dxa"/>
            <w:shd w:val="clear" w:color="auto" w:fill="8DB3E2" w:themeFill="text2" w:themeFillTint="66"/>
          </w:tcPr>
          <w:p w14:paraId="6CE71102" w14:textId="541DA8FE" w:rsidR="006E7610" w:rsidRPr="006E7610" w:rsidRDefault="006E7610" w:rsidP="006E7610">
            <w:pPr>
              <w:jc w:val="center"/>
              <w:rPr>
                <w:b/>
                <w:bCs/>
                <w:sz w:val="28"/>
                <w:rtl/>
              </w:rPr>
            </w:pPr>
            <w:r w:rsidRPr="006E7610">
              <w:rPr>
                <w:rFonts w:hint="cs"/>
                <w:b/>
                <w:bCs/>
                <w:color w:val="FFFFFF" w:themeColor="background1"/>
                <w:sz w:val="28"/>
                <w:rtl/>
              </w:rPr>
              <w:t>سوال 3</w:t>
            </w:r>
          </w:p>
        </w:tc>
      </w:tr>
      <w:tr w:rsidR="00FA2D55" w14:paraId="47EA543A" w14:textId="77777777" w:rsidTr="00BF7FB0">
        <w:tc>
          <w:tcPr>
            <w:tcW w:w="9016" w:type="dxa"/>
          </w:tcPr>
          <w:p w14:paraId="0ABEC6F7" w14:textId="77777777" w:rsidR="00117AFA" w:rsidRDefault="00117AFA" w:rsidP="00117AFA">
            <w:pPr>
              <w:rPr>
                <w:noProof/>
                <w:sz w:val="28"/>
                <w:szCs w:val="32"/>
                <w:vertAlign w:val="subscript"/>
                <w:rtl/>
              </w:rPr>
            </w:pPr>
            <w:r w:rsidRPr="003E2F73">
              <w:rPr>
                <w:rFonts w:hint="cs"/>
                <w:noProof/>
                <w:sz w:val="28"/>
                <w:szCs w:val="32"/>
                <w:rtl/>
              </w:rPr>
              <w:t xml:space="preserve">تصویر </w:t>
            </w:r>
            <w:r>
              <w:rPr>
                <w:noProof/>
                <w:sz w:val="28"/>
                <w:szCs w:val="32"/>
                <w:rtl/>
              </w:rPr>
              <w:t>لحظه‌ا</w:t>
            </w:r>
            <w:r>
              <w:rPr>
                <w:rFonts w:hint="cs"/>
                <w:noProof/>
                <w:sz w:val="28"/>
                <w:szCs w:val="32"/>
                <w:rtl/>
              </w:rPr>
              <w:t>ی</w:t>
            </w:r>
            <w:r w:rsidRPr="003E2F73">
              <w:rPr>
                <w:rFonts w:hint="cs"/>
                <w:noProof/>
                <w:sz w:val="28"/>
                <w:szCs w:val="32"/>
                <w:rtl/>
              </w:rPr>
              <w:t xml:space="preserve"> زیر از یک سیستم را، در نظر بگیرید. هیچ درخواست برجسته پاسخ داده نشده</w:t>
            </w:r>
            <w:r w:rsidRPr="003E2F73">
              <w:rPr>
                <w:noProof/>
                <w:sz w:val="28"/>
                <w:szCs w:val="32"/>
                <w:rtl/>
              </w:rPr>
              <w:softHyphen/>
            </w:r>
            <w:r w:rsidRPr="003E2F73">
              <w:rPr>
                <w:rFonts w:hint="cs"/>
                <w:noProof/>
                <w:sz w:val="28"/>
                <w:szCs w:val="32"/>
                <w:rtl/>
              </w:rPr>
              <w:t xml:space="preserve">ای که در صف </w:t>
            </w:r>
            <w:r>
              <w:rPr>
                <w:noProof/>
                <w:sz w:val="28"/>
                <w:szCs w:val="32"/>
                <w:rtl/>
              </w:rPr>
              <w:t>قرارگرفته</w:t>
            </w:r>
            <w:r w:rsidRPr="003E2F73">
              <w:rPr>
                <w:rFonts w:hint="cs"/>
                <w:noProof/>
                <w:sz w:val="28"/>
                <w:szCs w:val="32"/>
                <w:rtl/>
              </w:rPr>
              <w:t xml:space="preserve"> </w:t>
            </w:r>
            <w:r>
              <w:rPr>
                <w:noProof/>
                <w:sz w:val="28"/>
                <w:szCs w:val="32"/>
                <w:rtl/>
              </w:rPr>
              <w:t>باشد</w:t>
            </w:r>
            <w:r>
              <w:rPr>
                <w:rFonts w:hint="cs"/>
                <w:noProof/>
                <w:sz w:val="28"/>
                <w:szCs w:val="32"/>
                <w:rtl/>
              </w:rPr>
              <w:t>،</w:t>
            </w:r>
            <w:r>
              <w:rPr>
                <w:noProof/>
                <w:sz w:val="28"/>
                <w:szCs w:val="32"/>
                <w:rtl/>
              </w:rPr>
              <w:t xml:space="preserve"> در</w:t>
            </w:r>
            <w:r w:rsidRPr="003E2F73">
              <w:rPr>
                <w:rFonts w:hint="cs"/>
                <w:noProof/>
                <w:sz w:val="28"/>
                <w:szCs w:val="32"/>
                <w:rtl/>
              </w:rPr>
              <w:t xml:space="preserve"> حال حاضر وجود ندارد.</w:t>
            </w:r>
            <w:r>
              <w:rPr>
                <w:rFonts w:hint="cs"/>
                <w:noProof/>
                <w:sz w:val="28"/>
                <w:szCs w:val="32"/>
                <w:vertAlign w:val="subscript"/>
                <w:rtl/>
              </w:rPr>
              <w:t xml:space="preserve"> </w:t>
            </w:r>
          </w:p>
          <w:p w14:paraId="54643E03" w14:textId="77777777" w:rsidR="00117AFA" w:rsidRDefault="00117AFA" w:rsidP="00117AFA">
            <w:pPr>
              <w:pStyle w:val="ListParagraph"/>
              <w:numPr>
                <w:ilvl w:val="0"/>
                <w:numId w:val="4"/>
              </w:numPr>
              <w:rPr>
                <w:noProof/>
                <w:sz w:val="32"/>
                <w:szCs w:val="32"/>
              </w:rPr>
            </w:pPr>
            <w:r w:rsidRPr="003E2F73">
              <w:rPr>
                <w:rFonts w:hint="cs"/>
                <w:noProof/>
                <w:sz w:val="32"/>
                <w:szCs w:val="32"/>
                <w:rtl/>
              </w:rPr>
              <w:t xml:space="preserve">محاسبه کنید هر فرایند چه منابعی را ممکن است درخواست کند و آن را در ستون </w:t>
            </w:r>
            <w:r w:rsidRPr="003E2F73">
              <w:rPr>
                <w:rFonts w:cs="Cambria" w:hint="cs"/>
                <w:noProof/>
                <w:sz w:val="32"/>
                <w:szCs w:val="32"/>
                <w:rtl/>
              </w:rPr>
              <w:t>"</w:t>
            </w:r>
            <w:r w:rsidRPr="003E2F73">
              <w:rPr>
                <w:rFonts w:cs="Arial" w:hint="cs"/>
                <w:noProof/>
                <w:sz w:val="32"/>
                <w:szCs w:val="32"/>
                <w:rtl/>
              </w:rPr>
              <w:t xml:space="preserve">هنوز </w:t>
            </w:r>
            <w:r>
              <w:rPr>
                <w:rFonts w:cs="Arial"/>
                <w:noProof/>
                <w:sz w:val="32"/>
                <w:szCs w:val="32"/>
                <w:rtl/>
              </w:rPr>
              <w:t>مورد</w:t>
            </w:r>
            <w:r>
              <w:rPr>
                <w:rFonts w:cs="Arial" w:hint="cs"/>
                <w:noProof/>
                <w:sz w:val="32"/>
                <w:szCs w:val="32"/>
                <w:rtl/>
              </w:rPr>
              <w:t xml:space="preserve"> </w:t>
            </w:r>
            <w:r>
              <w:rPr>
                <w:rFonts w:cs="Arial"/>
                <w:noProof/>
                <w:sz w:val="32"/>
                <w:szCs w:val="32"/>
                <w:rtl/>
              </w:rPr>
              <w:t>ن</w:t>
            </w:r>
            <w:r>
              <w:rPr>
                <w:rFonts w:cs="Arial" w:hint="cs"/>
                <w:noProof/>
                <w:sz w:val="32"/>
                <w:szCs w:val="32"/>
                <w:rtl/>
              </w:rPr>
              <w:t>ی</w:t>
            </w:r>
            <w:r>
              <w:rPr>
                <w:rFonts w:cs="Arial" w:hint="eastAsia"/>
                <w:noProof/>
                <w:sz w:val="32"/>
                <w:szCs w:val="32"/>
                <w:rtl/>
              </w:rPr>
              <w:t>از</w:t>
            </w:r>
            <w:r w:rsidRPr="003E2F73">
              <w:rPr>
                <w:rFonts w:cs="Arial" w:hint="cs"/>
                <w:noProof/>
                <w:sz w:val="32"/>
                <w:szCs w:val="32"/>
                <w:rtl/>
              </w:rPr>
              <w:t xml:space="preserve">" </w:t>
            </w:r>
            <w:r w:rsidRPr="003E2F73">
              <w:rPr>
                <w:rFonts w:hint="cs"/>
                <w:noProof/>
                <w:sz w:val="32"/>
                <w:szCs w:val="32"/>
                <w:rtl/>
              </w:rPr>
              <w:t>نمایش دهید.</w:t>
            </w:r>
          </w:p>
          <w:p w14:paraId="73CD5048" w14:textId="77777777" w:rsidR="00117AFA" w:rsidRDefault="00117AFA" w:rsidP="00117AFA">
            <w:pPr>
              <w:pStyle w:val="ListParagraph"/>
              <w:numPr>
                <w:ilvl w:val="0"/>
                <w:numId w:val="4"/>
              </w:numPr>
              <w:rPr>
                <w:noProof/>
                <w:sz w:val="32"/>
                <w:szCs w:val="32"/>
              </w:rPr>
            </w:pPr>
            <w:r>
              <w:rPr>
                <w:rFonts w:hint="cs"/>
                <w:noProof/>
                <w:sz w:val="32"/>
                <w:szCs w:val="32"/>
                <w:rtl/>
              </w:rPr>
              <w:t>در حال حاضر سیستم در حالت امن است یا ناامن؟ چرا؟</w:t>
            </w:r>
          </w:p>
          <w:p w14:paraId="3845FB77" w14:textId="6F048F1B" w:rsidR="00117AFA" w:rsidRDefault="00117AFA" w:rsidP="00117AFA">
            <w:pPr>
              <w:pStyle w:val="ListParagraph"/>
              <w:numPr>
                <w:ilvl w:val="0"/>
                <w:numId w:val="4"/>
              </w:numPr>
              <w:rPr>
                <w:noProof/>
                <w:sz w:val="32"/>
                <w:szCs w:val="32"/>
              </w:rPr>
            </w:pPr>
            <w:r>
              <w:rPr>
                <w:rFonts w:hint="cs"/>
                <w:noProof/>
                <w:sz w:val="32"/>
                <w:szCs w:val="32"/>
                <w:rtl/>
              </w:rPr>
              <w:t>آیا سیستم در حال حاضر در بن</w:t>
            </w:r>
            <w:r>
              <w:rPr>
                <w:noProof/>
                <w:sz w:val="32"/>
                <w:szCs w:val="32"/>
                <w:rtl/>
              </w:rPr>
              <w:softHyphen/>
            </w:r>
            <w:r>
              <w:rPr>
                <w:rFonts w:hint="cs"/>
                <w:noProof/>
                <w:sz w:val="32"/>
                <w:szCs w:val="32"/>
                <w:rtl/>
              </w:rPr>
              <w:t>بست است؟ چرا؟</w:t>
            </w:r>
          </w:p>
          <w:p w14:paraId="1CF2F01A" w14:textId="77777777" w:rsidR="00605EF0" w:rsidRPr="00605EF0" w:rsidRDefault="00605EF0" w:rsidP="00605EF0">
            <w:pPr>
              <w:rPr>
                <w:noProof/>
                <w:sz w:val="32"/>
                <w:szCs w:val="32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85"/>
              <w:gridCol w:w="694"/>
              <w:gridCol w:w="694"/>
              <w:gridCol w:w="694"/>
              <w:gridCol w:w="694"/>
              <w:gridCol w:w="695"/>
              <w:gridCol w:w="695"/>
              <w:gridCol w:w="695"/>
              <w:gridCol w:w="695"/>
              <w:gridCol w:w="695"/>
              <w:gridCol w:w="695"/>
              <w:gridCol w:w="695"/>
              <w:gridCol w:w="695"/>
            </w:tblGrid>
            <w:tr w:rsidR="00605EF0" w14:paraId="7497E957" w14:textId="77777777" w:rsidTr="00A33FF2">
              <w:tc>
                <w:tcPr>
                  <w:tcW w:w="769" w:type="dxa"/>
                  <w:tcBorders>
                    <w:top w:val="nil"/>
                    <w:left w:val="nil"/>
                    <w:bottom w:val="nil"/>
                  </w:tcBorders>
                </w:tcPr>
                <w:p w14:paraId="28941181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</w:rPr>
                  </w:pPr>
                </w:p>
              </w:tc>
              <w:tc>
                <w:tcPr>
                  <w:tcW w:w="3267" w:type="dxa"/>
                  <w:gridSpan w:val="4"/>
                  <w:vAlign w:val="center"/>
                </w:tcPr>
                <w:p w14:paraId="537056FB" w14:textId="77777777" w:rsidR="00605EF0" w:rsidRPr="00165FB5" w:rsidRDefault="00605EF0" w:rsidP="00605EF0">
                  <w:pPr>
                    <w:jc w:val="center"/>
                    <w:rPr>
                      <w:noProof/>
                      <w:sz w:val="36"/>
                      <w:szCs w:val="32"/>
                      <w:rtl/>
                    </w:rPr>
                  </w:pPr>
                  <w:r w:rsidRPr="00165FB5">
                    <w:rPr>
                      <w:rFonts w:hint="cs"/>
                      <w:noProof/>
                      <w:sz w:val="36"/>
                      <w:szCs w:val="32"/>
                      <w:rtl/>
                    </w:rPr>
                    <w:t>تخصیص حافظه</w:t>
                  </w:r>
                </w:p>
              </w:tc>
              <w:tc>
                <w:tcPr>
                  <w:tcW w:w="3272" w:type="dxa"/>
                  <w:gridSpan w:val="4"/>
                  <w:vAlign w:val="center"/>
                </w:tcPr>
                <w:p w14:paraId="17C5C236" w14:textId="77777777" w:rsidR="00605EF0" w:rsidRPr="00165FB5" w:rsidRDefault="00605EF0" w:rsidP="00605EF0">
                  <w:pPr>
                    <w:jc w:val="center"/>
                    <w:rPr>
                      <w:noProof/>
                      <w:sz w:val="36"/>
                      <w:szCs w:val="32"/>
                      <w:rtl/>
                    </w:rPr>
                  </w:pPr>
                  <w:r w:rsidRPr="00165FB5">
                    <w:rPr>
                      <w:rFonts w:hint="cs"/>
                      <w:noProof/>
                      <w:sz w:val="36"/>
                      <w:szCs w:val="32"/>
                      <w:rtl/>
                    </w:rPr>
                    <w:t>حداکثر فضا</w:t>
                  </w:r>
                </w:p>
              </w:tc>
              <w:tc>
                <w:tcPr>
                  <w:tcW w:w="3272" w:type="dxa"/>
                  <w:gridSpan w:val="4"/>
                  <w:vAlign w:val="center"/>
                </w:tcPr>
                <w:p w14:paraId="18B86218" w14:textId="77777777" w:rsidR="00605EF0" w:rsidRPr="00165FB5" w:rsidRDefault="00605EF0" w:rsidP="00605EF0">
                  <w:pPr>
                    <w:jc w:val="center"/>
                    <w:rPr>
                      <w:noProof/>
                      <w:sz w:val="36"/>
                      <w:szCs w:val="32"/>
                      <w:rtl/>
                    </w:rPr>
                  </w:pPr>
                  <w:r w:rsidRPr="00165FB5">
                    <w:rPr>
                      <w:rFonts w:hint="cs"/>
                      <w:noProof/>
                      <w:sz w:val="36"/>
                      <w:szCs w:val="32"/>
                      <w:rtl/>
                    </w:rPr>
                    <w:t xml:space="preserve">هنوز </w:t>
                  </w:r>
                  <w:r>
                    <w:rPr>
                      <w:noProof/>
                      <w:sz w:val="36"/>
                      <w:szCs w:val="32"/>
                      <w:rtl/>
                    </w:rPr>
                    <w:t>مورد</w:t>
                  </w:r>
                  <w:r>
                    <w:rPr>
                      <w:rFonts w:hint="cs"/>
                      <w:noProof/>
                      <w:sz w:val="36"/>
                      <w:szCs w:val="32"/>
                      <w:rtl/>
                    </w:rPr>
                    <w:t xml:space="preserve"> </w:t>
                  </w:r>
                  <w:r>
                    <w:rPr>
                      <w:noProof/>
                      <w:sz w:val="36"/>
                      <w:szCs w:val="32"/>
                      <w:rtl/>
                    </w:rPr>
                    <w:t>ن</w:t>
                  </w:r>
                  <w:r>
                    <w:rPr>
                      <w:rFonts w:hint="cs"/>
                      <w:noProof/>
                      <w:sz w:val="36"/>
                      <w:szCs w:val="32"/>
                      <w:rtl/>
                    </w:rPr>
                    <w:t>ی</w:t>
                  </w:r>
                  <w:r>
                    <w:rPr>
                      <w:rFonts w:hint="eastAsia"/>
                      <w:noProof/>
                      <w:sz w:val="36"/>
                      <w:szCs w:val="32"/>
                      <w:rtl/>
                    </w:rPr>
                    <w:t>از</w:t>
                  </w:r>
                </w:p>
              </w:tc>
            </w:tr>
            <w:tr w:rsidR="00605EF0" w14:paraId="58A9150B" w14:textId="77777777" w:rsidTr="00A33FF2">
              <w:tc>
                <w:tcPr>
                  <w:tcW w:w="76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02DF9869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</w:rPr>
                  </w:pPr>
                </w:p>
              </w:tc>
              <w:tc>
                <w:tcPr>
                  <w:tcW w:w="816" w:type="dxa"/>
                  <w:tcBorders>
                    <w:left w:val="single" w:sz="4" w:space="0" w:color="auto"/>
                  </w:tcBorders>
                  <w:vAlign w:val="center"/>
                </w:tcPr>
                <w:p w14:paraId="56E6938A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r1</w:t>
                  </w:r>
                </w:p>
              </w:tc>
              <w:tc>
                <w:tcPr>
                  <w:tcW w:w="817" w:type="dxa"/>
                  <w:vAlign w:val="center"/>
                </w:tcPr>
                <w:p w14:paraId="66B6F318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r2</w:t>
                  </w:r>
                </w:p>
              </w:tc>
              <w:tc>
                <w:tcPr>
                  <w:tcW w:w="817" w:type="dxa"/>
                  <w:vAlign w:val="center"/>
                </w:tcPr>
                <w:p w14:paraId="1398C806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r3</w:t>
                  </w:r>
                </w:p>
              </w:tc>
              <w:tc>
                <w:tcPr>
                  <w:tcW w:w="817" w:type="dxa"/>
                  <w:vAlign w:val="center"/>
                </w:tcPr>
                <w:p w14:paraId="673E3BA9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r4</w:t>
                  </w:r>
                </w:p>
              </w:tc>
              <w:tc>
                <w:tcPr>
                  <w:tcW w:w="818" w:type="dxa"/>
                  <w:vAlign w:val="center"/>
                </w:tcPr>
                <w:p w14:paraId="5983A60C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r1</w:t>
                  </w:r>
                </w:p>
              </w:tc>
              <w:tc>
                <w:tcPr>
                  <w:tcW w:w="818" w:type="dxa"/>
                  <w:vAlign w:val="center"/>
                </w:tcPr>
                <w:p w14:paraId="2A860A87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r2</w:t>
                  </w:r>
                </w:p>
              </w:tc>
              <w:tc>
                <w:tcPr>
                  <w:tcW w:w="818" w:type="dxa"/>
                  <w:vAlign w:val="center"/>
                </w:tcPr>
                <w:p w14:paraId="734EB3A8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r3</w:t>
                  </w:r>
                </w:p>
              </w:tc>
              <w:tc>
                <w:tcPr>
                  <w:tcW w:w="818" w:type="dxa"/>
                  <w:vAlign w:val="center"/>
                </w:tcPr>
                <w:p w14:paraId="2D4F3356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r4</w:t>
                  </w:r>
                </w:p>
              </w:tc>
              <w:tc>
                <w:tcPr>
                  <w:tcW w:w="818" w:type="dxa"/>
                  <w:vAlign w:val="center"/>
                </w:tcPr>
                <w:p w14:paraId="52713518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r1</w:t>
                  </w:r>
                </w:p>
              </w:tc>
              <w:tc>
                <w:tcPr>
                  <w:tcW w:w="818" w:type="dxa"/>
                  <w:vAlign w:val="center"/>
                </w:tcPr>
                <w:p w14:paraId="5C0EC52A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r2</w:t>
                  </w:r>
                </w:p>
              </w:tc>
              <w:tc>
                <w:tcPr>
                  <w:tcW w:w="818" w:type="dxa"/>
                  <w:vAlign w:val="center"/>
                </w:tcPr>
                <w:p w14:paraId="3DAEC83B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r3</w:t>
                  </w:r>
                </w:p>
              </w:tc>
              <w:tc>
                <w:tcPr>
                  <w:tcW w:w="818" w:type="dxa"/>
                  <w:vAlign w:val="center"/>
                </w:tcPr>
                <w:p w14:paraId="75444F74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</w:rPr>
                  </w:pPr>
                  <w:r>
                    <w:rPr>
                      <w:noProof/>
                      <w:sz w:val="32"/>
                    </w:rPr>
                    <w:t>r4</w:t>
                  </w:r>
                </w:p>
              </w:tc>
            </w:tr>
            <w:tr w:rsidR="00605EF0" w14:paraId="47F40233" w14:textId="77777777" w:rsidTr="00A33FF2">
              <w:tc>
                <w:tcPr>
                  <w:tcW w:w="769" w:type="dxa"/>
                  <w:tcBorders>
                    <w:top w:val="single" w:sz="4" w:space="0" w:color="auto"/>
                  </w:tcBorders>
                  <w:vAlign w:val="center"/>
                </w:tcPr>
                <w:p w14:paraId="6999233B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p1</w:t>
                  </w:r>
                </w:p>
              </w:tc>
              <w:tc>
                <w:tcPr>
                  <w:tcW w:w="816" w:type="dxa"/>
                  <w:vAlign w:val="center"/>
                </w:tcPr>
                <w:p w14:paraId="32E97F47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7" w:type="dxa"/>
                  <w:vAlign w:val="center"/>
                </w:tcPr>
                <w:p w14:paraId="42C48F66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7" w:type="dxa"/>
                  <w:vAlign w:val="center"/>
                </w:tcPr>
                <w:p w14:paraId="09BE1646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1</w:t>
                  </w:r>
                </w:p>
              </w:tc>
              <w:tc>
                <w:tcPr>
                  <w:tcW w:w="817" w:type="dxa"/>
                  <w:vAlign w:val="center"/>
                </w:tcPr>
                <w:p w14:paraId="5C692337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2</w:t>
                  </w:r>
                </w:p>
              </w:tc>
              <w:tc>
                <w:tcPr>
                  <w:tcW w:w="818" w:type="dxa"/>
                  <w:vAlign w:val="center"/>
                </w:tcPr>
                <w:p w14:paraId="4878E021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8" w:type="dxa"/>
                  <w:vAlign w:val="center"/>
                </w:tcPr>
                <w:p w14:paraId="603B2216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8" w:type="dxa"/>
                  <w:vAlign w:val="center"/>
                </w:tcPr>
                <w:p w14:paraId="57978680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1</w:t>
                  </w:r>
                </w:p>
              </w:tc>
              <w:tc>
                <w:tcPr>
                  <w:tcW w:w="818" w:type="dxa"/>
                  <w:vAlign w:val="center"/>
                </w:tcPr>
                <w:p w14:paraId="6B0FB48A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2</w:t>
                  </w:r>
                </w:p>
              </w:tc>
              <w:tc>
                <w:tcPr>
                  <w:tcW w:w="818" w:type="dxa"/>
                </w:tcPr>
                <w:p w14:paraId="548DFC61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661804F4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4282FE2D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365DCFA7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</w:tr>
            <w:tr w:rsidR="00605EF0" w14:paraId="2B9AE0FB" w14:textId="77777777" w:rsidTr="00A33FF2">
              <w:tc>
                <w:tcPr>
                  <w:tcW w:w="769" w:type="dxa"/>
                  <w:vAlign w:val="center"/>
                </w:tcPr>
                <w:p w14:paraId="770531C5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p2</w:t>
                  </w:r>
                </w:p>
              </w:tc>
              <w:tc>
                <w:tcPr>
                  <w:tcW w:w="816" w:type="dxa"/>
                  <w:vAlign w:val="center"/>
                </w:tcPr>
                <w:p w14:paraId="1D534B34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2</w:t>
                  </w:r>
                </w:p>
              </w:tc>
              <w:tc>
                <w:tcPr>
                  <w:tcW w:w="817" w:type="dxa"/>
                  <w:vAlign w:val="center"/>
                </w:tcPr>
                <w:p w14:paraId="1F78CE74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7" w:type="dxa"/>
                  <w:vAlign w:val="center"/>
                </w:tcPr>
                <w:p w14:paraId="7894F355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7" w:type="dxa"/>
                  <w:vAlign w:val="center"/>
                </w:tcPr>
                <w:p w14:paraId="0547F0C1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8" w:type="dxa"/>
                  <w:vAlign w:val="center"/>
                </w:tcPr>
                <w:p w14:paraId="33EBCCBE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2</w:t>
                  </w:r>
                </w:p>
              </w:tc>
              <w:tc>
                <w:tcPr>
                  <w:tcW w:w="818" w:type="dxa"/>
                  <w:vAlign w:val="center"/>
                </w:tcPr>
                <w:p w14:paraId="781A6A70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7</w:t>
                  </w:r>
                </w:p>
              </w:tc>
              <w:tc>
                <w:tcPr>
                  <w:tcW w:w="818" w:type="dxa"/>
                  <w:vAlign w:val="center"/>
                </w:tcPr>
                <w:p w14:paraId="28724D97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5</w:t>
                  </w:r>
                </w:p>
              </w:tc>
              <w:tc>
                <w:tcPr>
                  <w:tcW w:w="818" w:type="dxa"/>
                  <w:vAlign w:val="center"/>
                </w:tcPr>
                <w:p w14:paraId="441759EB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8" w:type="dxa"/>
                </w:tcPr>
                <w:p w14:paraId="4EE171D3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39D8833F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422FC853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3E24FA16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</w:tr>
            <w:tr w:rsidR="00605EF0" w14:paraId="73A701D2" w14:textId="77777777" w:rsidTr="00A33FF2">
              <w:tc>
                <w:tcPr>
                  <w:tcW w:w="769" w:type="dxa"/>
                  <w:vAlign w:val="center"/>
                </w:tcPr>
                <w:p w14:paraId="6FB5BF7E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p3</w:t>
                  </w:r>
                </w:p>
              </w:tc>
              <w:tc>
                <w:tcPr>
                  <w:tcW w:w="816" w:type="dxa"/>
                  <w:vAlign w:val="center"/>
                </w:tcPr>
                <w:p w14:paraId="2A803B76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7" w:type="dxa"/>
                  <w:vAlign w:val="center"/>
                </w:tcPr>
                <w:p w14:paraId="1475ECEB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7" w:type="dxa"/>
                  <w:vAlign w:val="center"/>
                </w:tcPr>
                <w:p w14:paraId="0B0EBF0D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3</w:t>
                  </w:r>
                </w:p>
              </w:tc>
              <w:tc>
                <w:tcPr>
                  <w:tcW w:w="817" w:type="dxa"/>
                  <w:vAlign w:val="center"/>
                </w:tcPr>
                <w:p w14:paraId="4FC41ABB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4</w:t>
                  </w:r>
                </w:p>
              </w:tc>
              <w:tc>
                <w:tcPr>
                  <w:tcW w:w="818" w:type="dxa"/>
                  <w:vAlign w:val="center"/>
                </w:tcPr>
                <w:p w14:paraId="31425CF0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6</w:t>
                  </w:r>
                </w:p>
              </w:tc>
              <w:tc>
                <w:tcPr>
                  <w:tcW w:w="818" w:type="dxa"/>
                  <w:vAlign w:val="center"/>
                </w:tcPr>
                <w:p w14:paraId="59F43755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6</w:t>
                  </w:r>
                </w:p>
              </w:tc>
              <w:tc>
                <w:tcPr>
                  <w:tcW w:w="818" w:type="dxa"/>
                  <w:vAlign w:val="center"/>
                </w:tcPr>
                <w:p w14:paraId="08FB910C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5</w:t>
                  </w:r>
                </w:p>
              </w:tc>
              <w:tc>
                <w:tcPr>
                  <w:tcW w:w="818" w:type="dxa"/>
                  <w:vAlign w:val="center"/>
                </w:tcPr>
                <w:p w14:paraId="35F832AE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6</w:t>
                  </w:r>
                </w:p>
              </w:tc>
              <w:tc>
                <w:tcPr>
                  <w:tcW w:w="818" w:type="dxa"/>
                </w:tcPr>
                <w:p w14:paraId="0DBD1554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29E8025F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44AFBB98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24BCA231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</w:tr>
            <w:tr w:rsidR="00605EF0" w14:paraId="2C631169" w14:textId="77777777" w:rsidTr="00A33FF2">
              <w:tc>
                <w:tcPr>
                  <w:tcW w:w="769" w:type="dxa"/>
                  <w:vAlign w:val="center"/>
                </w:tcPr>
                <w:p w14:paraId="68FDD531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p4</w:t>
                  </w:r>
                </w:p>
              </w:tc>
              <w:tc>
                <w:tcPr>
                  <w:tcW w:w="816" w:type="dxa"/>
                  <w:vAlign w:val="center"/>
                </w:tcPr>
                <w:p w14:paraId="6CE89509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2</w:t>
                  </w:r>
                </w:p>
              </w:tc>
              <w:tc>
                <w:tcPr>
                  <w:tcW w:w="817" w:type="dxa"/>
                  <w:vAlign w:val="center"/>
                </w:tcPr>
                <w:p w14:paraId="31AA6B1D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3</w:t>
                  </w:r>
                </w:p>
              </w:tc>
              <w:tc>
                <w:tcPr>
                  <w:tcW w:w="817" w:type="dxa"/>
                  <w:vAlign w:val="center"/>
                </w:tcPr>
                <w:p w14:paraId="71DC004A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5</w:t>
                  </w:r>
                </w:p>
              </w:tc>
              <w:tc>
                <w:tcPr>
                  <w:tcW w:w="817" w:type="dxa"/>
                  <w:vAlign w:val="center"/>
                </w:tcPr>
                <w:p w14:paraId="2003FF09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4</w:t>
                  </w:r>
                </w:p>
              </w:tc>
              <w:tc>
                <w:tcPr>
                  <w:tcW w:w="818" w:type="dxa"/>
                  <w:vAlign w:val="center"/>
                </w:tcPr>
                <w:p w14:paraId="545BC254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4</w:t>
                  </w:r>
                </w:p>
              </w:tc>
              <w:tc>
                <w:tcPr>
                  <w:tcW w:w="818" w:type="dxa"/>
                  <w:vAlign w:val="center"/>
                </w:tcPr>
                <w:p w14:paraId="5F3AE3FC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3</w:t>
                  </w:r>
                </w:p>
              </w:tc>
              <w:tc>
                <w:tcPr>
                  <w:tcW w:w="818" w:type="dxa"/>
                  <w:vAlign w:val="center"/>
                </w:tcPr>
                <w:p w14:paraId="714921B8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5</w:t>
                  </w:r>
                </w:p>
              </w:tc>
              <w:tc>
                <w:tcPr>
                  <w:tcW w:w="818" w:type="dxa"/>
                  <w:vAlign w:val="center"/>
                </w:tcPr>
                <w:p w14:paraId="1D9F949E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6</w:t>
                  </w:r>
                </w:p>
              </w:tc>
              <w:tc>
                <w:tcPr>
                  <w:tcW w:w="818" w:type="dxa"/>
                </w:tcPr>
                <w:p w14:paraId="0E154625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6130BDA0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25E78835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3E610E01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</w:tr>
            <w:tr w:rsidR="00605EF0" w14:paraId="5C8AEB62" w14:textId="77777777" w:rsidTr="00A33FF2">
              <w:tc>
                <w:tcPr>
                  <w:tcW w:w="769" w:type="dxa"/>
                  <w:vAlign w:val="center"/>
                </w:tcPr>
                <w:p w14:paraId="6F9FA2D6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p5</w:t>
                  </w:r>
                </w:p>
              </w:tc>
              <w:tc>
                <w:tcPr>
                  <w:tcW w:w="816" w:type="dxa"/>
                  <w:vAlign w:val="center"/>
                </w:tcPr>
                <w:p w14:paraId="5A36E6B3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7" w:type="dxa"/>
                  <w:vAlign w:val="center"/>
                </w:tcPr>
                <w:p w14:paraId="073D3DB8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3</w:t>
                  </w:r>
                </w:p>
              </w:tc>
              <w:tc>
                <w:tcPr>
                  <w:tcW w:w="817" w:type="dxa"/>
                  <w:vAlign w:val="center"/>
                </w:tcPr>
                <w:p w14:paraId="53756368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3</w:t>
                  </w:r>
                </w:p>
              </w:tc>
              <w:tc>
                <w:tcPr>
                  <w:tcW w:w="817" w:type="dxa"/>
                  <w:vAlign w:val="center"/>
                </w:tcPr>
                <w:p w14:paraId="59736306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2</w:t>
                  </w:r>
                </w:p>
              </w:tc>
              <w:tc>
                <w:tcPr>
                  <w:tcW w:w="818" w:type="dxa"/>
                  <w:vAlign w:val="center"/>
                </w:tcPr>
                <w:p w14:paraId="3AAAB9A4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0</w:t>
                  </w:r>
                </w:p>
              </w:tc>
              <w:tc>
                <w:tcPr>
                  <w:tcW w:w="818" w:type="dxa"/>
                  <w:vAlign w:val="center"/>
                </w:tcPr>
                <w:p w14:paraId="42A0A7F6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6</w:t>
                  </w:r>
                </w:p>
              </w:tc>
              <w:tc>
                <w:tcPr>
                  <w:tcW w:w="818" w:type="dxa"/>
                  <w:vAlign w:val="center"/>
                </w:tcPr>
                <w:p w14:paraId="28586AF9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5</w:t>
                  </w:r>
                </w:p>
              </w:tc>
              <w:tc>
                <w:tcPr>
                  <w:tcW w:w="818" w:type="dxa"/>
                  <w:vAlign w:val="center"/>
                </w:tcPr>
                <w:p w14:paraId="630CADCB" w14:textId="77777777" w:rsidR="00605EF0" w:rsidRDefault="00605EF0" w:rsidP="00605EF0">
                  <w:pPr>
                    <w:jc w:val="center"/>
                    <w:rPr>
                      <w:noProof/>
                      <w:sz w:val="32"/>
                      <w:rtl/>
                    </w:rPr>
                  </w:pPr>
                  <w:r>
                    <w:rPr>
                      <w:noProof/>
                      <w:sz w:val="32"/>
                    </w:rPr>
                    <w:t>2</w:t>
                  </w:r>
                </w:p>
              </w:tc>
              <w:tc>
                <w:tcPr>
                  <w:tcW w:w="818" w:type="dxa"/>
                </w:tcPr>
                <w:p w14:paraId="78742EB1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1C30365D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00A23D38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  <w:tc>
                <w:tcPr>
                  <w:tcW w:w="818" w:type="dxa"/>
                </w:tcPr>
                <w:p w14:paraId="6B133FFE" w14:textId="77777777" w:rsidR="00605EF0" w:rsidRDefault="00605EF0" w:rsidP="00605EF0">
                  <w:pPr>
                    <w:rPr>
                      <w:noProof/>
                      <w:sz w:val="32"/>
                      <w:rtl/>
                    </w:rPr>
                  </w:pPr>
                </w:p>
              </w:tc>
            </w:tr>
          </w:tbl>
          <w:p w14:paraId="7774DFEF" w14:textId="77777777" w:rsidR="00FA2D55" w:rsidRPr="00605EF0" w:rsidRDefault="00FA2D55" w:rsidP="00605EF0">
            <w:pPr>
              <w:rPr>
                <w:sz w:val="28"/>
                <w:rtl/>
              </w:rPr>
            </w:pPr>
          </w:p>
          <w:p w14:paraId="0778FF64" w14:textId="0B05C575" w:rsidR="00605EF0" w:rsidRPr="00605EF0" w:rsidRDefault="00605EF0" w:rsidP="00605EF0">
            <w:pPr>
              <w:rPr>
                <w:sz w:val="28"/>
                <w:rtl/>
              </w:rPr>
            </w:pPr>
          </w:p>
        </w:tc>
      </w:tr>
      <w:tr w:rsidR="006E7610" w14:paraId="279C120E" w14:textId="77777777" w:rsidTr="00BF7FB0">
        <w:tc>
          <w:tcPr>
            <w:tcW w:w="9016" w:type="dxa"/>
            <w:shd w:val="clear" w:color="auto" w:fill="8DB3E2" w:themeFill="text2" w:themeFillTint="66"/>
          </w:tcPr>
          <w:p w14:paraId="295E7430" w14:textId="74F58738" w:rsidR="006E7610" w:rsidRPr="006E7610" w:rsidRDefault="006E7610" w:rsidP="006E7610">
            <w:pPr>
              <w:jc w:val="center"/>
              <w:rPr>
                <w:b/>
                <w:bCs/>
                <w:rtl/>
              </w:rPr>
            </w:pPr>
            <w:r w:rsidRPr="006E7610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 xml:space="preserve">سوال 4 </w:t>
            </w:r>
          </w:p>
        </w:tc>
      </w:tr>
      <w:tr w:rsidR="00FA2D55" w14:paraId="48DD828A" w14:textId="77777777" w:rsidTr="00BF7FB0">
        <w:tc>
          <w:tcPr>
            <w:tcW w:w="9016" w:type="dxa"/>
          </w:tcPr>
          <w:p w14:paraId="63EB2C73" w14:textId="501515E3" w:rsidR="00FA2D55" w:rsidRPr="007525C2" w:rsidRDefault="00BA1824">
            <w:pPr>
              <w:rPr>
                <w:sz w:val="24"/>
                <w:szCs w:val="32"/>
                <w:rtl/>
              </w:rPr>
            </w:pPr>
            <w:r w:rsidRPr="007525C2">
              <w:rPr>
                <w:rFonts w:hint="cs"/>
                <w:sz w:val="24"/>
                <w:szCs w:val="32"/>
                <w:rtl/>
              </w:rPr>
              <w:t>الگوریتم کشف بن بست را روی داده های زیر اعمال کرده و نتایج را نشان دهید.</w:t>
            </w:r>
          </w:p>
          <w:tbl>
            <w:tblPr>
              <w:tblStyle w:val="TableGrid"/>
              <w:tblpPr w:leftFromText="180" w:rightFromText="180" w:vertAnchor="page" w:horzAnchor="margin" w:tblpY="905"/>
              <w:tblOverlap w:val="never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474"/>
              <w:gridCol w:w="470"/>
              <w:gridCol w:w="471"/>
              <w:gridCol w:w="471"/>
            </w:tblGrid>
            <w:tr w:rsidR="00BA1824" w14:paraId="73D62520" w14:textId="77777777" w:rsidTr="00BA1824">
              <w:trPr>
                <w:trHeight w:val="223"/>
              </w:trPr>
              <w:tc>
                <w:tcPr>
                  <w:tcW w:w="474" w:type="dxa"/>
                </w:tcPr>
                <w:p w14:paraId="7B6769B3" w14:textId="20518EA2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1</w:t>
                  </w:r>
                </w:p>
              </w:tc>
              <w:tc>
                <w:tcPr>
                  <w:tcW w:w="470" w:type="dxa"/>
                </w:tcPr>
                <w:p w14:paraId="494EF3F5" w14:textId="6695EA7C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471" w:type="dxa"/>
                </w:tcPr>
                <w:p w14:paraId="74F1E8A0" w14:textId="3E769744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471" w:type="dxa"/>
                </w:tcPr>
                <w:p w14:paraId="7F762E2B" w14:textId="2E443856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2</w:t>
                  </w:r>
                </w:p>
              </w:tc>
            </w:tr>
            <w:tr w:rsidR="00BA1824" w14:paraId="4E19F02D" w14:textId="77777777" w:rsidTr="00BA1824">
              <w:trPr>
                <w:trHeight w:val="223"/>
              </w:trPr>
              <w:tc>
                <w:tcPr>
                  <w:tcW w:w="474" w:type="dxa"/>
                </w:tcPr>
                <w:p w14:paraId="795B200D" w14:textId="64908A41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470" w:type="dxa"/>
                </w:tcPr>
                <w:p w14:paraId="37E9946D" w14:textId="646728AE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1</w:t>
                  </w:r>
                </w:p>
              </w:tc>
              <w:tc>
                <w:tcPr>
                  <w:tcW w:w="471" w:type="dxa"/>
                </w:tcPr>
                <w:p w14:paraId="16EFDD43" w14:textId="01ACFCB4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471" w:type="dxa"/>
                </w:tcPr>
                <w:p w14:paraId="0B0807A5" w14:textId="73D9B2CB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1</w:t>
                  </w:r>
                </w:p>
              </w:tc>
            </w:tr>
            <w:tr w:rsidR="00BA1824" w14:paraId="259EC45C" w14:textId="77777777" w:rsidTr="00BA1824">
              <w:trPr>
                <w:trHeight w:val="223"/>
              </w:trPr>
              <w:tc>
                <w:tcPr>
                  <w:tcW w:w="474" w:type="dxa"/>
                </w:tcPr>
                <w:p w14:paraId="541FC0C5" w14:textId="1814D7CD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470" w:type="dxa"/>
                </w:tcPr>
                <w:p w14:paraId="613317E9" w14:textId="72A7946F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471" w:type="dxa"/>
                </w:tcPr>
                <w:p w14:paraId="00293764" w14:textId="21F652AC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1</w:t>
                  </w:r>
                </w:p>
              </w:tc>
              <w:tc>
                <w:tcPr>
                  <w:tcW w:w="471" w:type="dxa"/>
                </w:tcPr>
                <w:p w14:paraId="483EA077" w14:textId="01CE5D24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2</w:t>
                  </w:r>
                </w:p>
              </w:tc>
            </w:tr>
          </w:tbl>
          <w:tbl>
            <w:tblPr>
              <w:tblStyle w:val="TableGrid"/>
              <w:tblpPr w:leftFromText="180" w:rightFromText="180" w:vertAnchor="text" w:horzAnchor="page" w:tblpX="2337" w:tblpY="511"/>
              <w:tblOverlap w:val="never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494"/>
              <w:gridCol w:w="494"/>
              <w:gridCol w:w="495"/>
              <w:gridCol w:w="495"/>
            </w:tblGrid>
            <w:tr w:rsidR="00BA1824" w14:paraId="2AF30E62" w14:textId="77777777" w:rsidTr="00BA1824">
              <w:trPr>
                <w:trHeight w:val="249"/>
              </w:trPr>
              <w:tc>
                <w:tcPr>
                  <w:tcW w:w="494" w:type="dxa"/>
                </w:tcPr>
                <w:p w14:paraId="6694518B" w14:textId="575EE8D0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494" w:type="dxa"/>
                </w:tcPr>
                <w:p w14:paraId="63093C9A" w14:textId="64381A89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1</w:t>
                  </w:r>
                </w:p>
              </w:tc>
              <w:tc>
                <w:tcPr>
                  <w:tcW w:w="495" w:type="dxa"/>
                </w:tcPr>
                <w:p w14:paraId="7466CA7E" w14:textId="47E9824A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495" w:type="dxa"/>
                </w:tcPr>
                <w:p w14:paraId="267328DB" w14:textId="64D7DA95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</w:tr>
            <w:tr w:rsidR="00BA1824" w14:paraId="5A4056BA" w14:textId="77777777" w:rsidTr="00BA1824">
              <w:trPr>
                <w:trHeight w:val="249"/>
              </w:trPr>
              <w:tc>
                <w:tcPr>
                  <w:tcW w:w="494" w:type="dxa"/>
                </w:tcPr>
                <w:p w14:paraId="497BA19D" w14:textId="6F1654BE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1</w:t>
                  </w:r>
                </w:p>
              </w:tc>
              <w:tc>
                <w:tcPr>
                  <w:tcW w:w="494" w:type="dxa"/>
                </w:tcPr>
                <w:p w14:paraId="26F3DFF9" w14:textId="46BDED6A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495" w:type="dxa"/>
                </w:tcPr>
                <w:p w14:paraId="74E4286C" w14:textId="7F49E707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495" w:type="dxa"/>
                </w:tcPr>
                <w:p w14:paraId="6FEFB6AF" w14:textId="5130EA7B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2</w:t>
                  </w:r>
                </w:p>
              </w:tc>
            </w:tr>
            <w:tr w:rsidR="00BA1824" w14:paraId="6CAE8AE9" w14:textId="77777777" w:rsidTr="00BA1824">
              <w:trPr>
                <w:trHeight w:val="249"/>
              </w:trPr>
              <w:tc>
                <w:tcPr>
                  <w:tcW w:w="494" w:type="dxa"/>
                </w:tcPr>
                <w:p w14:paraId="714C00D9" w14:textId="4DC022B9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494" w:type="dxa"/>
                </w:tcPr>
                <w:p w14:paraId="0BC97886" w14:textId="68E5AA38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2</w:t>
                  </w:r>
                </w:p>
              </w:tc>
              <w:tc>
                <w:tcPr>
                  <w:tcW w:w="495" w:type="dxa"/>
                </w:tcPr>
                <w:p w14:paraId="4B21718A" w14:textId="10069DF0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1</w:t>
                  </w:r>
                </w:p>
              </w:tc>
              <w:tc>
                <w:tcPr>
                  <w:tcW w:w="495" w:type="dxa"/>
                </w:tcPr>
                <w:p w14:paraId="5D0D9233" w14:textId="5CA06319" w:rsidR="00BA1824" w:rsidRDefault="00BA1824" w:rsidP="00BA1824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</w:tr>
          </w:tbl>
          <w:p w14:paraId="53F584B3" w14:textId="6906472E" w:rsidR="00BA1824" w:rsidRPr="00BA1824" w:rsidRDefault="00BA1824" w:rsidP="00BA1824">
            <w:pPr>
              <w:bidi w:val="0"/>
              <w:rPr>
                <w:sz w:val="32"/>
                <w:szCs w:val="40"/>
              </w:rPr>
            </w:pPr>
            <w:r>
              <w:t xml:space="preserve">           </w:t>
            </w:r>
            <w:r w:rsidRPr="00A709F1">
              <w:rPr>
                <w:sz w:val="32"/>
                <w:szCs w:val="40"/>
              </w:rPr>
              <w:t>Q</w:t>
            </w:r>
            <w:r>
              <w:rPr>
                <w:sz w:val="36"/>
                <w:szCs w:val="44"/>
              </w:rPr>
              <w:t xml:space="preserve">                       </w:t>
            </w:r>
            <w:r w:rsidRPr="00A709F1">
              <w:rPr>
                <w:sz w:val="28"/>
                <w:szCs w:val="36"/>
              </w:rPr>
              <w:t>Allocation</w:t>
            </w:r>
            <w:r w:rsidR="00A709F1">
              <w:rPr>
                <w:sz w:val="36"/>
                <w:szCs w:val="44"/>
              </w:rPr>
              <w:t xml:space="preserve">                       </w:t>
            </w:r>
            <w:r w:rsidR="00A709F1" w:rsidRPr="00A709F1">
              <w:rPr>
                <w:sz w:val="28"/>
                <w:szCs w:val="36"/>
              </w:rPr>
              <w:t>Available</w:t>
            </w:r>
          </w:p>
          <w:p w14:paraId="0591DF3F" w14:textId="482E36B9" w:rsidR="00BA1824" w:rsidRDefault="00BA1824">
            <w:pPr>
              <w:rPr>
                <w:rtl/>
              </w:rPr>
            </w:pPr>
          </w:p>
          <w:tbl>
            <w:tblPr>
              <w:tblStyle w:val="TableGrid"/>
              <w:tblpPr w:leftFromText="180" w:rightFromText="180" w:vertAnchor="text" w:horzAnchor="page" w:tblpX="4945" w:tblpY="-224"/>
              <w:tblOverlap w:val="never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781"/>
              <w:gridCol w:w="781"/>
              <w:gridCol w:w="781"/>
              <w:gridCol w:w="781"/>
            </w:tblGrid>
            <w:tr w:rsidR="00BA1824" w14:paraId="70CFB5DC" w14:textId="77777777" w:rsidTr="00BA1824">
              <w:trPr>
                <w:trHeight w:val="250"/>
              </w:trPr>
              <w:tc>
                <w:tcPr>
                  <w:tcW w:w="781" w:type="dxa"/>
                </w:tcPr>
                <w:p w14:paraId="42277F8A" w14:textId="7D282473" w:rsidR="00BA1824" w:rsidRDefault="00A709F1" w:rsidP="00A709F1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781" w:type="dxa"/>
                </w:tcPr>
                <w:p w14:paraId="0054BB9C" w14:textId="2AB85881" w:rsidR="00BA1824" w:rsidRDefault="00A709F1" w:rsidP="00A709F1">
                  <w:pPr>
                    <w:jc w:val="center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781" w:type="dxa"/>
                </w:tcPr>
                <w:p w14:paraId="4DAE076B" w14:textId="56D45471" w:rsidR="00BA1824" w:rsidRDefault="00A709F1" w:rsidP="00A709F1">
                  <w:pPr>
                    <w:jc w:val="center"/>
                    <w:rPr>
                      <w:rtl/>
                    </w:rPr>
                  </w:pPr>
                  <w:r>
                    <w:t>1</w:t>
                  </w:r>
                </w:p>
              </w:tc>
              <w:tc>
                <w:tcPr>
                  <w:tcW w:w="781" w:type="dxa"/>
                </w:tcPr>
                <w:p w14:paraId="285F731C" w14:textId="5D59BDD4" w:rsidR="00BA1824" w:rsidRDefault="00A709F1" w:rsidP="00A709F1">
                  <w:pPr>
                    <w:jc w:val="center"/>
                    <w:rPr>
                      <w:rtl/>
                    </w:rPr>
                  </w:pPr>
                  <w:r>
                    <w:t>2</w:t>
                  </w:r>
                </w:p>
              </w:tc>
            </w:tr>
          </w:tbl>
          <w:p w14:paraId="2FF631F2" w14:textId="77777777" w:rsidR="00BA1824" w:rsidRDefault="00BA1824">
            <w:pPr>
              <w:rPr>
                <w:rtl/>
              </w:rPr>
            </w:pPr>
          </w:p>
          <w:p w14:paraId="03AE180E" w14:textId="2663F643" w:rsidR="00BA1824" w:rsidRDefault="00BA1824"/>
        </w:tc>
      </w:tr>
      <w:tr w:rsidR="006E7610" w14:paraId="59CDDE0C" w14:textId="77777777" w:rsidTr="00BF7FB0">
        <w:tc>
          <w:tcPr>
            <w:tcW w:w="9016" w:type="dxa"/>
            <w:shd w:val="clear" w:color="auto" w:fill="8DB3E2" w:themeFill="text2" w:themeFillTint="66"/>
          </w:tcPr>
          <w:p w14:paraId="18FA6A54" w14:textId="68293946" w:rsidR="006E7610" w:rsidRPr="006E7610" w:rsidRDefault="006E7610" w:rsidP="006E7610">
            <w:pPr>
              <w:jc w:val="center"/>
              <w:rPr>
                <w:b/>
                <w:bCs/>
                <w:rtl/>
              </w:rPr>
            </w:pPr>
            <w:r w:rsidRPr="006E7610">
              <w:rPr>
                <w:rFonts w:hint="cs"/>
                <w:b/>
                <w:bCs/>
                <w:color w:val="FFFFFF" w:themeColor="background1"/>
                <w:rtl/>
              </w:rPr>
              <w:t>سوال 5</w:t>
            </w:r>
          </w:p>
        </w:tc>
      </w:tr>
      <w:tr w:rsidR="00FA2D55" w14:paraId="2CA2C6E4" w14:textId="77777777" w:rsidTr="00BF7FB0">
        <w:tc>
          <w:tcPr>
            <w:tcW w:w="9016" w:type="dxa"/>
          </w:tcPr>
          <w:p w14:paraId="5D26D1F1" w14:textId="77777777" w:rsidR="00FA2D55" w:rsidRDefault="007525C2">
            <w:pPr>
              <w:rPr>
                <w:sz w:val="24"/>
                <w:szCs w:val="32"/>
                <w:rtl/>
              </w:rPr>
            </w:pPr>
            <w:r>
              <w:rPr>
                <w:rFonts w:hint="cs"/>
                <w:sz w:val="24"/>
                <w:szCs w:val="32"/>
                <w:rtl/>
              </w:rPr>
              <w:t>سیستمی با مجموع 150 واحد حافظه، به شکل زیر به 3 فرآیند اختصاص یافته است:</w:t>
            </w:r>
          </w:p>
          <w:p w14:paraId="16C33801" w14:textId="36CC6C93" w:rsidR="007525C2" w:rsidRDefault="007525C2" w:rsidP="007525C2">
            <w:pPr>
              <w:jc w:val="center"/>
              <w:rPr>
                <w:sz w:val="24"/>
                <w:szCs w:val="32"/>
              </w:rPr>
            </w:pPr>
            <w:r w:rsidRPr="007525C2">
              <w:rPr>
                <w:noProof/>
                <w:sz w:val="24"/>
                <w:szCs w:val="32"/>
                <w:lang w:bidi="ar-SA"/>
              </w:rPr>
              <mc:AlternateContent>
                <mc:Choice Requires="wps">
                  <w:drawing>
                    <wp:anchor distT="45720" distB="45720" distL="114300" distR="114300" simplePos="0" relativeHeight="251664384" behindDoc="0" locked="0" layoutInCell="1" allowOverlap="1" wp14:anchorId="5B6E2016" wp14:editId="1A107D1D">
                      <wp:simplePos x="0" y="0"/>
                      <wp:positionH relativeFrom="column">
                        <wp:posOffset>3710940</wp:posOffset>
                      </wp:positionH>
                      <wp:positionV relativeFrom="paragraph">
                        <wp:posOffset>137160</wp:posOffset>
                      </wp:positionV>
                      <wp:extent cx="1828800" cy="289560"/>
                      <wp:effectExtent l="0" t="0" r="19050" b="15240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2895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9D65BF" w14:textId="2A9AEBB8" w:rsidR="00A33FF2" w:rsidRPr="007525C2" w:rsidRDefault="00A33FF2">
                                  <w:pPr>
                                    <w:rPr>
                                      <w:sz w:val="18"/>
                                      <w:szCs w:val="22"/>
                                    </w:rPr>
                                  </w:pPr>
                                  <w:r w:rsidRPr="007525C2">
                                    <w:rPr>
                                      <w:rFonts w:hint="cs"/>
                                      <w:sz w:val="18"/>
                                      <w:szCs w:val="22"/>
                                      <w:rtl/>
                                    </w:rPr>
                                    <w:t>(حافظه تخصیص داده شده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B6E2016" id="_x0000_s1028" type="#_x0000_t202" style="position:absolute;left:0;text-align:left;margin-left:292.2pt;margin-top:10.8pt;width:2in;height:22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">
                      <v:textbox>
                        <w:txbxContent>
                          <w:p w14:paraId="179D65BF" w14:textId="2A9AEBB8" w:rsidR="00A33FF2" w:rsidRPr="007525C2" w:rsidRDefault="00A33FF2">
                            <w:pPr>
                              <w:rPr>
                                <w:rFonts w:hint="cs"/>
                                <w:sz w:val="18"/>
                                <w:szCs w:val="22"/>
                              </w:rPr>
                            </w:pPr>
                            <w:r w:rsidRPr="007525C2">
                              <w:rPr>
                                <w:rFonts w:hint="cs"/>
                                <w:sz w:val="18"/>
                                <w:szCs w:val="22"/>
                                <w:rtl/>
                              </w:rPr>
                              <w:t>(حافظه تخصیص داده شده)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2930"/>
              <w:gridCol w:w="2930"/>
              <w:gridCol w:w="2930"/>
            </w:tblGrid>
            <w:tr w:rsidR="007525C2" w14:paraId="2CFE1295" w14:textId="77777777" w:rsidTr="007525C2">
              <w:tc>
                <w:tcPr>
                  <w:tcW w:w="2930" w:type="dxa"/>
                </w:tcPr>
                <w:p w14:paraId="7DBEA9FC" w14:textId="2923A92F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HOLD</w:t>
                  </w:r>
                </w:p>
              </w:tc>
              <w:tc>
                <w:tcPr>
                  <w:tcW w:w="2930" w:type="dxa"/>
                </w:tcPr>
                <w:p w14:paraId="168C3052" w14:textId="3A999330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MAX</w:t>
                  </w:r>
                </w:p>
              </w:tc>
              <w:tc>
                <w:tcPr>
                  <w:tcW w:w="2930" w:type="dxa"/>
                </w:tcPr>
                <w:p w14:paraId="1B26725D" w14:textId="5A43473E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PROCESS</w:t>
                  </w:r>
                </w:p>
              </w:tc>
            </w:tr>
            <w:tr w:rsidR="007525C2" w14:paraId="7B8ED298" w14:textId="77777777" w:rsidTr="007525C2">
              <w:tc>
                <w:tcPr>
                  <w:tcW w:w="2930" w:type="dxa"/>
                </w:tcPr>
                <w:p w14:paraId="2A1BABD5" w14:textId="6F55334E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45</w:t>
                  </w:r>
                </w:p>
              </w:tc>
              <w:tc>
                <w:tcPr>
                  <w:tcW w:w="2930" w:type="dxa"/>
                </w:tcPr>
                <w:p w14:paraId="029BCBB8" w14:textId="19A05146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70</w:t>
                  </w:r>
                </w:p>
              </w:tc>
              <w:tc>
                <w:tcPr>
                  <w:tcW w:w="2930" w:type="dxa"/>
                </w:tcPr>
                <w:p w14:paraId="2DE3144E" w14:textId="581E42B8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1</w:t>
                  </w:r>
                </w:p>
              </w:tc>
            </w:tr>
            <w:tr w:rsidR="007525C2" w14:paraId="04948D76" w14:textId="77777777" w:rsidTr="007525C2">
              <w:tc>
                <w:tcPr>
                  <w:tcW w:w="2930" w:type="dxa"/>
                </w:tcPr>
                <w:p w14:paraId="31321565" w14:textId="7602B1B6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40</w:t>
                  </w:r>
                </w:p>
              </w:tc>
              <w:tc>
                <w:tcPr>
                  <w:tcW w:w="2930" w:type="dxa"/>
                </w:tcPr>
                <w:p w14:paraId="696B870D" w14:textId="4CF883FF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60</w:t>
                  </w:r>
                </w:p>
              </w:tc>
              <w:tc>
                <w:tcPr>
                  <w:tcW w:w="2930" w:type="dxa"/>
                </w:tcPr>
                <w:p w14:paraId="5D28E2E0" w14:textId="5FC369B4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2</w:t>
                  </w:r>
                </w:p>
              </w:tc>
            </w:tr>
            <w:tr w:rsidR="007525C2" w14:paraId="62AABC56" w14:textId="77777777" w:rsidTr="007525C2">
              <w:tc>
                <w:tcPr>
                  <w:tcW w:w="2930" w:type="dxa"/>
                </w:tcPr>
                <w:p w14:paraId="5203926D" w14:textId="2547B55D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15</w:t>
                  </w:r>
                </w:p>
              </w:tc>
              <w:tc>
                <w:tcPr>
                  <w:tcW w:w="2930" w:type="dxa"/>
                </w:tcPr>
                <w:p w14:paraId="6E154007" w14:textId="36E75939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60</w:t>
                  </w:r>
                </w:p>
              </w:tc>
              <w:tc>
                <w:tcPr>
                  <w:tcW w:w="2930" w:type="dxa"/>
                </w:tcPr>
                <w:p w14:paraId="404643FB" w14:textId="66BB0950" w:rsidR="007525C2" w:rsidRDefault="007525C2" w:rsidP="007525C2">
                  <w:pPr>
                    <w:jc w:val="center"/>
                    <w:rPr>
                      <w:sz w:val="24"/>
                      <w:szCs w:val="32"/>
                      <w:rtl/>
                    </w:rPr>
                  </w:pPr>
                  <w:r>
                    <w:rPr>
                      <w:sz w:val="24"/>
                      <w:szCs w:val="32"/>
                    </w:rPr>
                    <w:t>3</w:t>
                  </w:r>
                </w:p>
              </w:tc>
            </w:tr>
          </w:tbl>
          <w:p w14:paraId="1F818D36" w14:textId="7EED5AA5" w:rsidR="007525C2" w:rsidRDefault="007525C2" w:rsidP="007525C2">
            <w:pPr>
              <w:rPr>
                <w:sz w:val="24"/>
                <w:szCs w:val="32"/>
                <w:rtl/>
              </w:rPr>
            </w:pPr>
            <w:r>
              <w:rPr>
                <w:rFonts w:hint="cs"/>
                <w:sz w:val="24"/>
                <w:szCs w:val="32"/>
                <w:rtl/>
              </w:rPr>
              <w:t xml:space="preserve">با به کارگیری الگوریتم بانکداران امنیت پاسخگویی به درخواست های زیر را بررسی کنید. اگر امن است، دنباله ای از </w:t>
            </w:r>
            <w:r w:rsidR="00266C9C">
              <w:rPr>
                <w:rFonts w:hint="cs"/>
                <w:sz w:val="24"/>
                <w:szCs w:val="32"/>
                <w:rtl/>
              </w:rPr>
              <w:t>پایان ها را نشان دهید که بتوان امکان پذیری آنها را تضمین کرد.</w:t>
            </w:r>
          </w:p>
          <w:p w14:paraId="72BB56B6" w14:textId="0BAFD9AB" w:rsidR="00266C9C" w:rsidRPr="00266C9C" w:rsidRDefault="00266C9C" w:rsidP="00266C9C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32"/>
              </w:rPr>
            </w:pPr>
            <w:r>
              <w:rPr>
                <w:rFonts w:hint="cs"/>
                <w:rtl/>
              </w:rPr>
              <w:t>فرآیند چهارمی با حداکثر حافظه مورد نیاز 60، و مقدار نیاز اولیه ی 25 واحد وارد شود.</w:t>
            </w:r>
          </w:p>
          <w:p w14:paraId="5AEC68EB" w14:textId="5D4E3595" w:rsidR="00266C9C" w:rsidRPr="00266C9C" w:rsidRDefault="00266C9C" w:rsidP="00266C9C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32"/>
              </w:rPr>
            </w:pPr>
            <w:r>
              <w:rPr>
                <w:rFonts w:hint="cs"/>
                <w:rtl/>
              </w:rPr>
              <w:t>فرآیند چهارمی با حداکثر حافظه مورد نیاز60، و مقدار نیاز اولیه ی 35 واحد وارد شود.</w:t>
            </w:r>
          </w:p>
          <w:p w14:paraId="74E5BD79" w14:textId="73FF44AC" w:rsidR="007525C2" w:rsidRPr="007525C2" w:rsidRDefault="007525C2" w:rsidP="00266C9C">
            <w:pPr>
              <w:rPr>
                <w:sz w:val="24"/>
                <w:szCs w:val="32"/>
                <w:rtl/>
              </w:rPr>
            </w:pPr>
          </w:p>
        </w:tc>
      </w:tr>
      <w:tr w:rsidR="006E7610" w14:paraId="08FD0C9A" w14:textId="77777777" w:rsidTr="00BF7FB0">
        <w:tc>
          <w:tcPr>
            <w:tcW w:w="9016" w:type="dxa"/>
            <w:shd w:val="clear" w:color="auto" w:fill="8DB3E2" w:themeFill="text2" w:themeFillTint="66"/>
          </w:tcPr>
          <w:p w14:paraId="5A1594DF" w14:textId="0255DD77" w:rsidR="006E7610" w:rsidRPr="006E7610" w:rsidRDefault="006E7610" w:rsidP="006E7610">
            <w:pPr>
              <w:autoSpaceDE w:val="0"/>
              <w:autoSpaceDN w:val="0"/>
              <w:adjustRightInd w:val="0"/>
              <w:jc w:val="center"/>
              <w:rPr>
                <w:b/>
                <w:bCs/>
                <w:rtl/>
              </w:rPr>
            </w:pPr>
            <w:r w:rsidRPr="006E7610">
              <w:rPr>
                <w:rFonts w:hint="cs"/>
                <w:b/>
                <w:bCs/>
                <w:color w:val="FFFFFF" w:themeColor="background1"/>
                <w:rtl/>
              </w:rPr>
              <w:t>سوال 6</w:t>
            </w:r>
          </w:p>
        </w:tc>
      </w:tr>
      <w:tr w:rsidR="00FA2D55" w14:paraId="64928109" w14:textId="77777777" w:rsidTr="00BF7FB0">
        <w:tc>
          <w:tcPr>
            <w:tcW w:w="9016" w:type="dxa"/>
          </w:tcPr>
          <w:p w14:paraId="3713383D" w14:textId="4E94B813" w:rsidR="00D76F98" w:rsidRDefault="00266C9C" w:rsidP="00266C9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</w:pPr>
            <w:r>
              <w:rPr>
                <w:rFonts w:hint="cs"/>
                <w:rtl/>
              </w:rPr>
              <w:t>سه فرایند در 4 واحد از منبعی که یکی یکی می توانند ذخیره(رزرو) یا رها شوند مشترک هستند. هر فرایند حداکثر به 2 واحد نیاز دارد. نشان دهید که بن بست نمی تواند اتفاق بیفتد.</w:t>
            </w:r>
          </w:p>
          <w:p w14:paraId="3A6690BC" w14:textId="23C30129" w:rsidR="00266C9C" w:rsidRDefault="00266C9C" w:rsidP="00266C9C">
            <w:pPr>
              <w:autoSpaceDE w:val="0"/>
              <w:autoSpaceDN w:val="0"/>
              <w:adjustRightInd w:val="0"/>
              <w:rPr>
                <w:rtl/>
              </w:rPr>
            </w:pPr>
          </w:p>
          <w:p w14:paraId="0B103AD8" w14:textId="4DC39813" w:rsidR="00266C9C" w:rsidRDefault="00266C9C" w:rsidP="00266C9C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tl/>
              </w:rPr>
            </w:pPr>
            <w:r>
              <w:lastRenderedPageBreak/>
              <w:t>N</w:t>
            </w:r>
            <w:r>
              <w:rPr>
                <w:rFonts w:hint="cs"/>
                <w:rtl/>
              </w:rPr>
              <w:t xml:space="preserve"> فرایند در </w:t>
            </w:r>
            <w:r>
              <w:t>M</w:t>
            </w:r>
            <w:r>
              <w:rPr>
                <w:rFonts w:hint="cs"/>
                <w:rtl/>
              </w:rPr>
              <w:t xml:space="preserve"> واحد از منبعی که یکی یکی می توانند </w:t>
            </w:r>
            <w:proofErr w:type="gramStart"/>
            <w:r>
              <w:rPr>
                <w:rFonts w:hint="cs"/>
                <w:rtl/>
              </w:rPr>
              <w:t>ذخیره(</w:t>
            </w:r>
            <w:proofErr w:type="gramEnd"/>
            <w:r>
              <w:rPr>
                <w:rFonts w:hint="cs"/>
                <w:rtl/>
              </w:rPr>
              <w:t>رزرو) یا رها شوند مشترک هستند. حداکثر</w:t>
            </w:r>
            <w:r w:rsidR="00A33FF2">
              <w:rPr>
                <w:rFonts w:hint="cs"/>
                <w:rtl/>
              </w:rPr>
              <w:t xml:space="preserve"> نیاز هر فرایند از </w:t>
            </w:r>
            <w:r w:rsidR="00A33FF2">
              <w:t>M</w:t>
            </w:r>
            <w:r w:rsidR="00A33FF2">
              <w:rPr>
                <w:rFonts w:hint="cs"/>
                <w:rtl/>
              </w:rPr>
              <w:t xml:space="preserve"> تجاوز نمی کند و مجموع تمام حداکثر نیاز ها کمتر از </w:t>
            </w:r>
            <w:r w:rsidR="00A33FF2">
              <w:t>M + N</w:t>
            </w:r>
            <w:r w:rsidR="00A33FF2">
              <w:rPr>
                <w:rFonts w:hint="cs"/>
                <w:rtl/>
              </w:rPr>
              <w:t xml:space="preserve"> می باشد.نشان دهید که بن بست نمیتواند اتفاق بیفتد </w:t>
            </w:r>
          </w:p>
          <w:p w14:paraId="7BB4DD16" w14:textId="748BED15" w:rsidR="00266C9C" w:rsidRDefault="00266C9C" w:rsidP="00D76F98">
            <w:pPr>
              <w:autoSpaceDE w:val="0"/>
              <w:autoSpaceDN w:val="0"/>
              <w:adjustRightInd w:val="0"/>
              <w:rPr>
                <w:rtl/>
              </w:rPr>
            </w:pPr>
          </w:p>
        </w:tc>
      </w:tr>
      <w:tr w:rsidR="006E7610" w14:paraId="4E4DFB2B" w14:textId="77777777" w:rsidTr="00BF7FB0">
        <w:tc>
          <w:tcPr>
            <w:tcW w:w="9016" w:type="dxa"/>
            <w:shd w:val="clear" w:color="auto" w:fill="8DB3E2" w:themeFill="text2" w:themeFillTint="66"/>
          </w:tcPr>
          <w:p w14:paraId="197F9398" w14:textId="29DAC717" w:rsidR="006E7610" w:rsidRPr="006E7610" w:rsidRDefault="006E7610" w:rsidP="006E7610">
            <w:pPr>
              <w:autoSpaceDE w:val="0"/>
              <w:autoSpaceDN w:val="0"/>
              <w:adjustRightInd w:val="0"/>
              <w:jc w:val="center"/>
              <w:rPr>
                <w:b/>
                <w:bCs/>
                <w:rtl/>
              </w:rPr>
            </w:pPr>
            <w:r w:rsidRPr="006E7610">
              <w:rPr>
                <w:rFonts w:hint="cs"/>
                <w:b/>
                <w:bCs/>
                <w:color w:val="FFFFFF" w:themeColor="background1"/>
                <w:rtl/>
              </w:rPr>
              <w:lastRenderedPageBreak/>
              <w:t>سوال 7</w:t>
            </w:r>
          </w:p>
        </w:tc>
      </w:tr>
      <w:tr w:rsidR="00D76F98" w14:paraId="6A4C259D" w14:textId="77777777" w:rsidTr="00BF7FB0">
        <w:tc>
          <w:tcPr>
            <w:tcW w:w="9016" w:type="dxa"/>
          </w:tcPr>
          <w:p w14:paraId="38A3F52C" w14:textId="77777777" w:rsidR="00D76F98" w:rsidRDefault="00176F32" w:rsidP="00176F32">
            <w:pPr>
              <w:autoSpaceDE w:val="0"/>
              <w:autoSpaceDN w:val="0"/>
              <w:adjustRightInd w:val="0"/>
              <w:rPr>
                <w:sz w:val="24"/>
                <w:szCs w:val="32"/>
                <w:rtl/>
              </w:rPr>
            </w:pPr>
            <w:r>
              <w:rPr>
                <w:rFonts w:hint="cs"/>
                <w:sz w:val="24"/>
                <w:szCs w:val="32"/>
                <w:rtl/>
              </w:rPr>
              <w:t>فرض کنید دو نوع فیلسوف وجود دارد.یک نوع(چپی) همیشه اول چنگال سمت چپ را بر می دارد و نوع دیگر(راستی) همواره ابتدا چنگال سمت راست را بر می دارد. رفتار یک چپی در اسلاید 46 از فصل 6 تعریف شده است. رفتار یک راستی به صورت زیر است:</w:t>
            </w:r>
          </w:p>
          <w:p w14:paraId="37D4E8E5" w14:textId="6C5941CD" w:rsidR="00176F32" w:rsidRDefault="00BF7FB0" w:rsidP="00BF7FB0">
            <w:pPr>
              <w:autoSpaceDE w:val="0"/>
              <w:autoSpaceDN w:val="0"/>
              <w:adjustRightInd w:val="0"/>
              <w:jc w:val="right"/>
              <w:rPr>
                <w:sz w:val="24"/>
                <w:szCs w:val="32"/>
                <w:rtl/>
              </w:rPr>
            </w:pPr>
            <w:r>
              <w:rPr>
                <w:noProof/>
                <w:sz w:val="24"/>
                <w:szCs w:val="32"/>
                <w:lang w:bidi="ar-SA"/>
              </w:rPr>
              <w:drawing>
                <wp:inline distT="0" distB="0" distL="0" distR="0" wp14:anchorId="3C0032C2" wp14:editId="1B963418">
                  <wp:extent cx="3042920" cy="1502577"/>
                  <wp:effectExtent l="0" t="0" r="5080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2920" cy="1537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07621F" w14:textId="34640ADC" w:rsidR="00176F32" w:rsidRPr="00176F32" w:rsidRDefault="00176F32" w:rsidP="00176F32">
            <w:pPr>
              <w:autoSpaceDE w:val="0"/>
              <w:autoSpaceDN w:val="0"/>
              <w:adjustRightInd w:val="0"/>
              <w:rPr>
                <w:sz w:val="24"/>
                <w:szCs w:val="32"/>
              </w:rPr>
            </w:pPr>
            <w:r>
              <w:rPr>
                <w:rFonts w:hint="cs"/>
                <w:sz w:val="24"/>
                <w:szCs w:val="32"/>
                <w:rtl/>
              </w:rPr>
              <w:t>ثابت کنید هر ترتیبی از</w:t>
            </w:r>
            <w:r w:rsidR="00BF7FB0">
              <w:rPr>
                <w:rFonts w:hint="cs"/>
                <w:sz w:val="24"/>
                <w:szCs w:val="32"/>
                <w:rtl/>
              </w:rPr>
              <w:t xml:space="preserve"> نشستن چپی ها و راستی ها که از هر نوع حداقل یکی وجود داشته باشد، موجب اجتناب از بن بست می شود.</w:t>
            </w:r>
          </w:p>
        </w:tc>
      </w:tr>
    </w:tbl>
    <w:p w14:paraId="3DDF5B24" w14:textId="7047DF73" w:rsidR="00543EDC" w:rsidRDefault="00543EDC">
      <w:pPr>
        <w:rPr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16"/>
      </w:tblGrid>
      <w:tr w:rsidR="00E066E0" w14:paraId="71B9ACFE" w14:textId="77777777" w:rsidTr="00E066E0">
        <w:tc>
          <w:tcPr>
            <w:tcW w:w="9016" w:type="dxa"/>
            <w:shd w:val="clear" w:color="auto" w:fill="8DB3E2" w:themeFill="text2" w:themeFillTint="66"/>
          </w:tcPr>
          <w:p w14:paraId="03D73284" w14:textId="035AE5B5" w:rsidR="00E066E0" w:rsidRDefault="00E066E0" w:rsidP="00E066E0">
            <w:pPr>
              <w:jc w:val="center"/>
              <w:rPr>
                <w:rtl/>
              </w:rPr>
            </w:pPr>
            <w:r w:rsidRPr="00E066E0">
              <w:rPr>
                <w:rFonts w:hint="cs"/>
                <w:color w:val="FFFFFF" w:themeColor="background1"/>
                <w:sz w:val="24"/>
                <w:szCs w:val="32"/>
                <w:rtl/>
              </w:rPr>
              <w:t>سوالات تستی</w:t>
            </w:r>
            <w:r>
              <w:rPr>
                <w:rFonts w:hint="cs"/>
                <w:rtl/>
              </w:rPr>
              <w:t xml:space="preserve"> </w:t>
            </w:r>
          </w:p>
        </w:tc>
      </w:tr>
      <w:tr w:rsidR="00E066E0" w14:paraId="44936D46" w14:textId="77777777" w:rsidTr="00E066E0">
        <w:tc>
          <w:tcPr>
            <w:tcW w:w="9016" w:type="dxa"/>
          </w:tcPr>
          <w:p w14:paraId="61A271B6" w14:textId="59A558FC" w:rsidR="00C538BC" w:rsidRPr="0019457E" w:rsidRDefault="00C538BC" w:rsidP="0019457E">
            <w:r>
              <w:rPr>
                <w:rFonts w:hint="cs"/>
                <w:rtl/>
              </w:rPr>
              <w:t xml:space="preserve">1) یک سیستم کامپیوتری دارای 6 عدد </w:t>
            </w:r>
            <w:r>
              <w:t>Tape Drive</w:t>
            </w:r>
            <w:r>
              <w:rPr>
                <w:rFonts w:hint="cs"/>
                <w:rtl/>
              </w:rPr>
              <w:t xml:space="preserve"> است که </w:t>
            </w:r>
            <w:r>
              <w:t>n</w:t>
            </w:r>
            <w:r>
              <w:rPr>
                <w:rFonts w:hint="cs"/>
                <w:rtl/>
              </w:rPr>
              <w:t xml:space="preserve"> پردازه برای دست یابی به آنها رقابت می کنند. هر</w:t>
            </w:r>
            <w:r w:rsidR="000E3DA1">
              <w:t xml:space="preserve"> </w:t>
            </w:r>
            <w:r>
              <w:rPr>
                <w:rFonts w:hint="cs"/>
                <w:rtl/>
              </w:rPr>
              <w:t xml:space="preserve">پردازه به 2 درایو نیاز دارد. این سیستم به ازای حداکثر چه ارزش هایی از </w:t>
            </w:r>
            <w:r>
              <w:t>n</w:t>
            </w:r>
            <w:r>
              <w:rPr>
                <w:rFonts w:hint="cs"/>
                <w:rtl/>
              </w:rPr>
              <w:t xml:space="preserve"> فاقد بن بست است؟</w:t>
            </w:r>
          </w:p>
          <w:tbl>
            <w:tblPr>
              <w:tblStyle w:val="TableGrid"/>
              <w:bidiVisual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97"/>
              <w:gridCol w:w="2197"/>
              <w:gridCol w:w="2198"/>
              <w:gridCol w:w="2198"/>
            </w:tblGrid>
            <w:tr w:rsidR="0019457E" w14:paraId="59022B0B" w14:textId="77777777" w:rsidTr="0019457E">
              <w:tc>
                <w:tcPr>
                  <w:tcW w:w="2197" w:type="dxa"/>
                </w:tcPr>
                <w:p w14:paraId="7C23FC1B" w14:textId="696F8110" w:rsidR="0019457E" w:rsidRPr="0019457E" w:rsidRDefault="0019457E">
                  <w:pPr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الف)</w:t>
                  </w:r>
                  <w:r>
                    <w:t xml:space="preserve"> n &lt; 2</w:t>
                  </w:r>
                </w:p>
              </w:tc>
              <w:tc>
                <w:tcPr>
                  <w:tcW w:w="2197" w:type="dxa"/>
                </w:tcPr>
                <w:p w14:paraId="0B8B9FF5" w14:textId="367BFCFE" w:rsidR="0019457E" w:rsidRPr="0019457E" w:rsidRDefault="0019457E">
                  <w:pPr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ب)</w:t>
                  </w:r>
                  <w:r>
                    <w:t xml:space="preserve"> n &lt;= 3</w:t>
                  </w:r>
                </w:p>
              </w:tc>
              <w:tc>
                <w:tcPr>
                  <w:tcW w:w="2198" w:type="dxa"/>
                </w:tcPr>
                <w:p w14:paraId="06842F22" w14:textId="68447A3D" w:rsidR="0019457E" w:rsidRPr="0019457E" w:rsidRDefault="0019457E">
                  <w:pPr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ج)</w:t>
                  </w:r>
                  <w:r>
                    <w:t>n &lt; 6</w:t>
                  </w:r>
                </w:p>
              </w:tc>
              <w:tc>
                <w:tcPr>
                  <w:tcW w:w="2198" w:type="dxa"/>
                </w:tcPr>
                <w:p w14:paraId="1810D683" w14:textId="61E0740E" w:rsidR="0019457E" w:rsidRPr="0019457E" w:rsidRDefault="0019457E">
                  <w:r>
                    <w:rPr>
                      <w:rFonts w:hint="cs"/>
                      <w:rtl/>
                    </w:rPr>
                    <w:t>د)</w:t>
                  </w:r>
                  <w:r>
                    <w:t>n &lt;= 6</w:t>
                  </w:r>
                </w:p>
              </w:tc>
            </w:tr>
          </w:tbl>
          <w:p w14:paraId="7B2E9191" w14:textId="6B9811EF" w:rsidR="0066592A" w:rsidRPr="00E066E0" w:rsidRDefault="0066592A">
            <w:pPr>
              <w:rPr>
                <w:rFonts w:cs="Cambria"/>
                <w:rtl/>
              </w:rPr>
            </w:pPr>
          </w:p>
        </w:tc>
      </w:tr>
      <w:tr w:rsidR="00E066E0" w14:paraId="6AF1E188" w14:textId="77777777" w:rsidTr="00E066E0">
        <w:tc>
          <w:tcPr>
            <w:tcW w:w="9016" w:type="dxa"/>
          </w:tcPr>
          <w:p w14:paraId="0B0B5CAE" w14:textId="1E94CAA0" w:rsidR="0066592A" w:rsidRDefault="00BE0485" w:rsidP="00BE0485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2)سیستمی دارای4 فرایند </w:t>
            </w:r>
            <w:r>
              <w:t>P1</w:t>
            </w:r>
            <w:r>
              <w:rPr>
                <w:rFonts w:hint="cs"/>
                <w:rtl/>
              </w:rPr>
              <w:t xml:space="preserve"> تا</w:t>
            </w:r>
            <w:r>
              <w:t xml:space="preserve">P4 </w:t>
            </w:r>
            <w:r>
              <w:rPr>
                <w:rFonts w:hint="cs"/>
                <w:rtl/>
              </w:rPr>
              <w:t xml:space="preserve"> و 3 منبع </w:t>
            </w:r>
            <w:r>
              <w:t>R1</w:t>
            </w:r>
            <w:r>
              <w:rPr>
                <w:rFonts w:hint="cs"/>
                <w:rtl/>
              </w:rPr>
              <w:t xml:space="preserve">(3 واحد) و </w:t>
            </w:r>
            <w:r>
              <w:t>R2</w:t>
            </w:r>
            <w:r>
              <w:rPr>
                <w:rFonts w:hint="cs"/>
                <w:rtl/>
              </w:rPr>
              <w:t xml:space="preserve">(2 واحد) و </w:t>
            </w:r>
            <w:r>
              <w:t>R3</w:t>
            </w:r>
            <w:r>
              <w:rPr>
                <w:rFonts w:hint="cs"/>
                <w:rtl/>
              </w:rPr>
              <w:t>(2 واحد) است.</w:t>
            </w:r>
          </w:p>
          <w:p w14:paraId="41499547" w14:textId="1D0A34DB" w:rsidR="00BE0485" w:rsidRDefault="00BE0485" w:rsidP="00A6544B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فرایند </w:t>
            </w:r>
            <w:r>
              <w:t>P1</w:t>
            </w:r>
            <w:r>
              <w:rPr>
                <w:rFonts w:hint="cs"/>
                <w:rtl/>
              </w:rPr>
              <w:t xml:space="preserve"> ، یک واحد </w:t>
            </w:r>
            <w:r>
              <w:t>R1</w:t>
            </w:r>
            <w:r>
              <w:rPr>
                <w:rFonts w:hint="cs"/>
                <w:rtl/>
              </w:rPr>
              <w:t xml:space="preserve"> را در اختیار دارد و تقاضای یک واحد </w:t>
            </w:r>
            <w:r>
              <w:t>R2</w:t>
            </w:r>
            <w:r>
              <w:rPr>
                <w:rFonts w:hint="cs"/>
                <w:rtl/>
              </w:rPr>
              <w:t xml:space="preserve"> دارد. فرآیند </w:t>
            </w:r>
            <w:r>
              <w:t>P2</w:t>
            </w:r>
            <w:r>
              <w:rPr>
                <w:rFonts w:hint="cs"/>
                <w:rtl/>
              </w:rPr>
              <w:t xml:space="preserve"> دو واحد </w:t>
            </w:r>
            <w:r>
              <w:t>R2</w:t>
            </w:r>
            <w:r>
              <w:rPr>
                <w:rFonts w:hint="cs"/>
                <w:rtl/>
              </w:rPr>
              <w:t xml:space="preserve"> در اختیار دارد و تقاضای یک واحد </w:t>
            </w:r>
            <w:r>
              <w:t>R1</w:t>
            </w:r>
            <w:r>
              <w:rPr>
                <w:rFonts w:hint="cs"/>
                <w:rtl/>
              </w:rPr>
              <w:t xml:space="preserve"> و یک واحد </w:t>
            </w:r>
            <w:r>
              <w:t>R3</w:t>
            </w:r>
            <w:r>
              <w:rPr>
                <w:rFonts w:hint="cs"/>
                <w:rtl/>
              </w:rPr>
              <w:t xml:space="preserve"> دارد. فرایند </w:t>
            </w:r>
            <w:r>
              <w:t>P3</w:t>
            </w:r>
            <w:r>
              <w:rPr>
                <w:rFonts w:hint="cs"/>
                <w:rtl/>
              </w:rPr>
              <w:t xml:space="preserve"> یک واحد </w:t>
            </w:r>
            <w:r>
              <w:t>R1</w:t>
            </w:r>
            <w:r>
              <w:rPr>
                <w:rFonts w:hint="cs"/>
                <w:rtl/>
              </w:rPr>
              <w:t xml:space="preserve"> در اختیار دارد و تقاضای یک واحد </w:t>
            </w:r>
            <w:r>
              <w:t>R2</w:t>
            </w:r>
            <w:r>
              <w:rPr>
                <w:rFonts w:hint="cs"/>
                <w:rtl/>
              </w:rPr>
              <w:t xml:space="preserve"> دارد. فرایند </w:t>
            </w:r>
            <w:r>
              <w:t>P4</w:t>
            </w:r>
            <w:r>
              <w:rPr>
                <w:rFonts w:hint="cs"/>
                <w:rtl/>
              </w:rPr>
              <w:t xml:space="preserve"> دو واحد </w:t>
            </w:r>
            <w:r>
              <w:t>R3</w:t>
            </w:r>
            <w:r>
              <w:rPr>
                <w:rFonts w:hint="cs"/>
                <w:rtl/>
              </w:rPr>
              <w:t xml:space="preserve"> را در اختیار دارد و تقاضای یک واحد </w:t>
            </w:r>
            <w:r>
              <w:t>R1</w:t>
            </w:r>
            <w:r>
              <w:rPr>
                <w:rFonts w:hint="cs"/>
                <w:rtl/>
              </w:rPr>
              <w:t xml:space="preserve"> دارد. کدام عبارت در مورد این سیستم اشتباه است؟</w:t>
            </w:r>
          </w:p>
          <w:p w14:paraId="72E60659" w14:textId="2AC67B42" w:rsidR="00BE0485" w:rsidRDefault="00BE0485" w:rsidP="00BE0485">
            <w:pPr>
              <w:rPr>
                <w:rtl/>
              </w:rPr>
            </w:pPr>
            <w:r>
              <w:rPr>
                <w:rFonts w:hint="cs"/>
                <w:rtl/>
              </w:rPr>
              <w:t>الف)سیستم در حالت امن است</w:t>
            </w:r>
            <w:r w:rsidR="000E3DA1">
              <w:rPr>
                <w:rFonts w:hint="cs"/>
                <w:rtl/>
              </w:rPr>
              <w:t>.</w:t>
            </w:r>
          </w:p>
          <w:p w14:paraId="10EEAE0E" w14:textId="31627F9D" w:rsidR="00BE0485" w:rsidRDefault="00BE0485" w:rsidP="00BE0485">
            <w:pPr>
              <w:rPr>
                <w:rtl/>
              </w:rPr>
            </w:pPr>
            <w:r>
              <w:rPr>
                <w:rFonts w:hint="cs"/>
                <w:rtl/>
              </w:rPr>
              <w:t>ب)</w:t>
            </w:r>
            <w:r w:rsidR="00A6544B">
              <w:rPr>
                <w:rFonts w:hint="cs"/>
                <w:rtl/>
              </w:rPr>
              <w:t xml:space="preserve">تخصیص یک واحد از </w:t>
            </w:r>
            <w:r w:rsidR="00A6544B">
              <w:t>R1</w:t>
            </w:r>
            <w:r w:rsidR="00A6544B">
              <w:rPr>
                <w:rFonts w:hint="cs"/>
                <w:rtl/>
              </w:rPr>
              <w:t xml:space="preserve"> به فرایند </w:t>
            </w:r>
            <w:r w:rsidR="00A6544B">
              <w:t>P4</w:t>
            </w:r>
            <w:r w:rsidR="00A6544B">
              <w:rPr>
                <w:rFonts w:hint="cs"/>
                <w:rtl/>
              </w:rPr>
              <w:t xml:space="preserve"> باعث می شود که همه ی فرایندها منابع درخواستی شان را دریافت کنند</w:t>
            </w:r>
            <w:r w:rsidR="000E3DA1">
              <w:t xml:space="preserve">  </w:t>
            </w:r>
            <w:r w:rsidR="000E3DA1">
              <w:rPr>
                <w:rFonts w:hint="cs"/>
                <w:rtl/>
              </w:rPr>
              <w:t xml:space="preserve"> و خاتمه یابند.</w:t>
            </w:r>
          </w:p>
          <w:p w14:paraId="17C231EE" w14:textId="1B7368EC" w:rsidR="00A6544B" w:rsidRDefault="00A6544B" w:rsidP="00BE0485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ج)تخصیص یک واحد از </w:t>
            </w:r>
            <w:r>
              <w:t>R1</w:t>
            </w:r>
            <w:r>
              <w:rPr>
                <w:rFonts w:hint="cs"/>
                <w:rtl/>
              </w:rPr>
              <w:t xml:space="preserve"> به فرایند </w:t>
            </w:r>
            <w:r>
              <w:t>P2</w:t>
            </w:r>
            <w:r>
              <w:rPr>
                <w:rFonts w:hint="cs"/>
                <w:rtl/>
              </w:rPr>
              <w:t xml:space="preserve"> باعث بن بست می شود</w:t>
            </w:r>
            <w:r w:rsidR="000E3DA1">
              <w:rPr>
                <w:rFonts w:hint="cs"/>
                <w:rtl/>
              </w:rPr>
              <w:t>.</w:t>
            </w:r>
          </w:p>
          <w:p w14:paraId="66D3EB2C" w14:textId="358CE653" w:rsidR="00A6544B" w:rsidRDefault="00A6544B" w:rsidP="00BE0485">
            <w:pPr>
              <w:rPr>
                <w:rtl/>
              </w:rPr>
            </w:pPr>
            <w:r>
              <w:rPr>
                <w:rFonts w:hint="cs"/>
                <w:rtl/>
              </w:rPr>
              <w:t>د)سیستم در حالت بن بست است</w:t>
            </w:r>
            <w:r w:rsidR="000E3DA1">
              <w:rPr>
                <w:rFonts w:hint="cs"/>
                <w:rtl/>
              </w:rPr>
              <w:t>.</w:t>
            </w:r>
          </w:p>
        </w:tc>
      </w:tr>
      <w:tr w:rsidR="00E066E0" w14:paraId="50A0873C" w14:textId="77777777" w:rsidTr="00A6544B">
        <w:trPr>
          <w:trHeight w:val="9530"/>
        </w:trPr>
        <w:tc>
          <w:tcPr>
            <w:tcW w:w="9016" w:type="dxa"/>
          </w:tcPr>
          <w:p w14:paraId="50111961" w14:textId="77777777" w:rsidR="00A6544B" w:rsidRPr="006B4ED0" w:rsidRDefault="00A6544B" w:rsidP="00A6544B">
            <w:pPr>
              <w:rPr>
                <w:rtl/>
              </w:rPr>
            </w:pPr>
            <w:r>
              <w:rPr>
                <w:rFonts w:hint="cs"/>
                <w:rtl/>
              </w:rPr>
              <w:lastRenderedPageBreak/>
              <w:t xml:space="preserve">3)سیستمی شامل 5 فرایند </w:t>
            </w:r>
            <w:r>
              <w:t>P1</w:t>
            </w:r>
            <w:r>
              <w:rPr>
                <w:rFonts w:hint="cs"/>
                <w:rtl/>
              </w:rPr>
              <w:t xml:space="preserve"> تا </w:t>
            </w:r>
            <w:r>
              <w:t>P5</w:t>
            </w:r>
            <w:r>
              <w:rPr>
                <w:rFonts w:hint="cs"/>
                <w:rtl/>
              </w:rPr>
              <w:t xml:space="preserve"> و منابع </w:t>
            </w:r>
            <w:r>
              <w:t>R2, R1</w:t>
            </w:r>
            <w:r>
              <w:rPr>
                <w:rFonts w:hint="cs"/>
                <w:rtl/>
              </w:rPr>
              <w:t xml:space="preserve"> در حالت زیر مفروض می باشد. حداقل مقدار </w:t>
            </w:r>
            <w:r>
              <w:t>X</w:t>
            </w:r>
            <w:r>
              <w:rPr>
                <w:rFonts w:hint="cs"/>
                <w:rtl/>
              </w:rPr>
              <w:t xml:space="preserve"> برای اینکه سیستم امن باشد کدام است؟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376"/>
              <w:gridCol w:w="1880"/>
              <w:gridCol w:w="1808"/>
              <w:gridCol w:w="2032"/>
              <w:gridCol w:w="1694"/>
            </w:tblGrid>
            <w:tr w:rsidR="00A6544B" w14:paraId="1334C393" w14:textId="448E6BD9" w:rsidTr="00A6544B">
              <w:trPr>
                <w:trHeight w:val="808"/>
              </w:trPr>
              <w:tc>
                <w:tcPr>
                  <w:tcW w:w="3256" w:type="dxa"/>
                  <w:gridSpan w:val="2"/>
                </w:tcPr>
                <w:p w14:paraId="2B5C68FF" w14:textId="2AE2BAE0" w:rsidR="00A6544B" w:rsidRDefault="00115E70" w:rsidP="00115E70">
                  <w:pPr>
                    <w:jc w:val="center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حداکثر منابع مورد نیاز</w:t>
                  </w:r>
                </w:p>
              </w:tc>
              <w:tc>
                <w:tcPr>
                  <w:tcW w:w="3840" w:type="dxa"/>
                  <w:gridSpan w:val="2"/>
                </w:tcPr>
                <w:p w14:paraId="5241E7AC" w14:textId="7A27F3EF" w:rsidR="00A6544B" w:rsidRDefault="00A6544B" w:rsidP="00115E70">
                  <w:pPr>
                    <w:jc w:val="center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منابع اختصاص یافته</w:t>
                  </w:r>
                </w:p>
              </w:tc>
              <w:tc>
                <w:tcPr>
                  <w:tcW w:w="1694" w:type="dxa"/>
                  <w:vMerge w:val="restart"/>
                </w:tcPr>
                <w:p w14:paraId="26CC3249" w14:textId="25E41F48" w:rsidR="00A6544B" w:rsidRDefault="00A6544B" w:rsidP="00A6544B">
                  <w:pPr>
                    <w:jc w:val="center"/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فرآیند</w:t>
                  </w:r>
                </w:p>
              </w:tc>
            </w:tr>
            <w:tr w:rsidR="00A6544B" w14:paraId="6360FBA0" w14:textId="77777777" w:rsidTr="00A6544B">
              <w:trPr>
                <w:trHeight w:val="824"/>
              </w:trPr>
              <w:tc>
                <w:tcPr>
                  <w:tcW w:w="1376" w:type="dxa"/>
                </w:tcPr>
                <w:p w14:paraId="17CD3125" w14:textId="37FA8AFF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R2</w:t>
                  </w:r>
                </w:p>
              </w:tc>
              <w:tc>
                <w:tcPr>
                  <w:tcW w:w="1880" w:type="dxa"/>
                </w:tcPr>
                <w:p w14:paraId="1033E2DF" w14:textId="1EB6FE3F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R1</w:t>
                  </w:r>
                </w:p>
              </w:tc>
              <w:tc>
                <w:tcPr>
                  <w:tcW w:w="1808" w:type="dxa"/>
                </w:tcPr>
                <w:p w14:paraId="10758813" w14:textId="40233F55" w:rsidR="00A6544B" w:rsidRDefault="00115E70" w:rsidP="00115E70">
                  <w:pPr>
                    <w:bidi w:val="0"/>
                    <w:rPr>
                      <w:rtl/>
                    </w:rPr>
                  </w:pPr>
                  <w:r>
                    <w:t>R2</w:t>
                  </w:r>
                </w:p>
              </w:tc>
              <w:tc>
                <w:tcPr>
                  <w:tcW w:w="2032" w:type="dxa"/>
                </w:tcPr>
                <w:p w14:paraId="51217966" w14:textId="00EE610F" w:rsidR="00A6544B" w:rsidRDefault="00115E70" w:rsidP="00115E70">
                  <w:pPr>
                    <w:bidi w:val="0"/>
                    <w:rPr>
                      <w:rtl/>
                    </w:rPr>
                  </w:pPr>
                  <w:r>
                    <w:t>R1</w:t>
                  </w:r>
                </w:p>
              </w:tc>
              <w:tc>
                <w:tcPr>
                  <w:tcW w:w="1694" w:type="dxa"/>
                  <w:vMerge/>
                </w:tcPr>
                <w:p w14:paraId="35E3131C" w14:textId="721CACE3" w:rsidR="00A6544B" w:rsidRDefault="00A6544B" w:rsidP="00A6544B">
                  <w:pPr>
                    <w:rPr>
                      <w:rtl/>
                    </w:rPr>
                  </w:pPr>
                </w:p>
              </w:tc>
            </w:tr>
            <w:tr w:rsidR="00A6544B" w14:paraId="6DED86DA" w14:textId="28963867" w:rsidTr="00A6544B">
              <w:trPr>
                <w:trHeight w:val="736"/>
              </w:trPr>
              <w:tc>
                <w:tcPr>
                  <w:tcW w:w="1376" w:type="dxa"/>
                </w:tcPr>
                <w:p w14:paraId="39683607" w14:textId="21B31F39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2</w:t>
                  </w:r>
                </w:p>
              </w:tc>
              <w:tc>
                <w:tcPr>
                  <w:tcW w:w="1880" w:type="dxa"/>
                </w:tcPr>
                <w:p w14:paraId="0BADC83A" w14:textId="6FC1853A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5</w:t>
                  </w:r>
                </w:p>
              </w:tc>
              <w:tc>
                <w:tcPr>
                  <w:tcW w:w="1808" w:type="dxa"/>
                </w:tcPr>
                <w:p w14:paraId="15159105" w14:textId="6E20F2C3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2</w:t>
                  </w:r>
                </w:p>
              </w:tc>
              <w:tc>
                <w:tcPr>
                  <w:tcW w:w="2032" w:type="dxa"/>
                </w:tcPr>
                <w:p w14:paraId="5B6A3FC6" w14:textId="010E03E0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1694" w:type="dxa"/>
                </w:tcPr>
                <w:p w14:paraId="25FE8490" w14:textId="1DF849AB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P1</w:t>
                  </w:r>
                </w:p>
              </w:tc>
            </w:tr>
            <w:tr w:rsidR="00A6544B" w14:paraId="16CB82A3" w14:textId="77777777" w:rsidTr="00A6544B">
              <w:trPr>
                <w:trHeight w:val="710"/>
              </w:trPr>
              <w:tc>
                <w:tcPr>
                  <w:tcW w:w="1376" w:type="dxa"/>
                </w:tcPr>
                <w:p w14:paraId="5F5F09FB" w14:textId="4398FCDE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10</w:t>
                  </w:r>
                </w:p>
              </w:tc>
              <w:tc>
                <w:tcPr>
                  <w:tcW w:w="1880" w:type="dxa"/>
                </w:tcPr>
                <w:p w14:paraId="5C0EBA00" w14:textId="521C7DB1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2</w:t>
                  </w:r>
                </w:p>
              </w:tc>
              <w:tc>
                <w:tcPr>
                  <w:tcW w:w="1808" w:type="dxa"/>
                </w:tcPr>
                <w:p w14:paraId="3C026758" w14:textId="2A0EE145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5</w:t>
                  </w:r>
                </w:p>
              </w:tc>
              <w:tc>
                <w:tcPr>
                  <w:tcW w:w="2032" w:type="dxa"/>
                </w:tcPr>
                <w:p w14:paraId="43437089" w14:textId="17E4D21C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2</w:t>
                  </w:r>
                </w:p>
              </w:tc>
              <w:tc>
                <w:tcPr>
                  <w:tcW w:w="1694" w:type="dxa"/>
                </w:tcPr>
                <w:p w14:paraId="0D41223F" w14:textId="774BFF53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P2</w:t>
                  </w:r>
                </w:p>
              </w:tc>
            </w:tr>
            <w:tr w:rsidR="00A6544B" w14:paraId="407790A7" w14:textId="77777777" w:rsidTr="00A6544B">
              <w:trPr>
                <w:trHeight w:val="608"/>
              </w:trPr>
              <w:tc>
                <w:tcPr>
                  <w:tcW w:w="1376" w:type="dxa"/>
                </w:tcPr>
                <w:p w14:paraId="72231045" w14:textId="405D3EEF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5</w:t>
                  </w:r>
                </w:p>
              </w:tc>
              <w:tc>
                <w:tcPr>
                  <w:tcW w:w="1880" w:type="dxa"/>
                </w:tcPr>
                <w:p w14:paraId="46341270" w14:textId="54442A98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4</w:t>
                  </w:r>
                </w:p>
              </w:tc>
              <w:tc>
                <w:tcPr>
                  <w:tcW w:w="1808" w:type="dxa"/>
                </w:tcPr>
                <w:p w14:paraId="56B437C4" w14:textId="5622E5E7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2032" w:type="dxa"/>
                </w:tcPr>
                <w:p w14:paraId="5ACC3551" w14:textId="13DAC336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4</w:t>
                  </w:r>
                </w:p>
              </w:tc>
              <w:tc>
                <w:tcPr>
                  <w:tcW w:w="1694" w:type="dxa"/>
                </w:tcPr>
                <w:p w14:paraId="67263978" w14:textId="3CEC33A5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P3</w:t>
                  </w:r>
                </w:p>
              </w:tc>
            </w:tr>
            <w:tr w:rsidR="00A6544B" w14:paraId="0A7C85A4" w14:textId="77777777" w:rsidTr="00A6544B">
              <w:trPr>
                <w:trHeight w:val="638"/>
              </w:trPr>
              <w:tc>
                <w:tcPr>
                  <w:tcW w:w="1376" w:type="dxa"/>
                </w:tcPr>
                <w:p w14:paraId="664DC398" w14:textId="4A7F9E7F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4</w:t>
                  </w:r>
                </w:p>
              </w:tc>
              <w:tc>
                <w:tcPr>
                  <w:tcW w:w="1880" w:type="dxa"/>
                </w:tcPr>
                <w:p w14:paraId="50558ADD" w14:textId="1CC71C57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1</w:t>
                  </w:r>
                </w:p>
              </w:tc>
              <w:tc>
                <w:tcPr>
                  <w:tcW w:w="1808" w:type="dxa"/>
                </w:tcPr>
                <w:p w14:paraId="7CBD28A8" w14:textId="1D96EA95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1</w:t>
                  </w:r>
                </w:p>
              </w:tc>
              <w:tc>
                <w:tcPr>
                  <w:tcW w:w="2032" w:type="dxa"/>
                </w:tcPr>
                <w:p w14:paraId="7FCDB634" w14:textId="41B219B7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1</w:t>
                  </w:r>
                </w:p>
              </w:tc>
              <w:tc>
                <w:tcPr>
                  <w:tcW w:w="1694" w:type="dxa"/>
                </w:tcPr>
                <w:p w14:paraId="11D3EECA" w14:textId="4D03BBC1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P4</w:t>
                  </w:r>
                </w:p>
              </w:tc>
            </w:tr>
            <w:tr w:rsidR="00A6544B" w14:paraId="7CD7FD98" w14:textId="77777777" w:rsidTr="00A6544B">
              <w:trPr>
                <w:trHeight w:val="752"/>
              </w:trPr>
              <w:tc>
                <w:tcPr>
                  <w:tcW w:w="1376" w:type="dxa"/>
                </w:tcPr>
                <w:p w14:paraId="5CFCCAAF" w14:textId="6891552C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5</w:t>
                  </w:r>
                </w:p>
              </w:tc>
              <w:tc>
                <w:tcPr>
                  <w:tcW w:w="1880" w:type="dxa"/>
                </w:tcPr>
                <w:p w14:paraId="68F88213" w14:textId="2A7D7511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9</w:t>
                  </w:r>
                </w:p>
              </w:tc>
              <w:tc>
                <w:tcPr>
                  <w:tcW w:w="1808" w:type="dxa"/>
                </w:tcPr>
                <w:p w14:paraId="20A2FF53" w14:textId="2A00DF39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2032" w:type="dxa"/>
                </w:tcPr>
                <w:p w14:paraId="2829E6A0" w14:textId="7E806392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0</w:t>
                  </w:r>
                </w:p>
              </w:tc>
              <w:tc>
                <w:tcPr>
                  <w:tcW w:w="1694" w:type="dxa"/>
                </w:tcPr>
                <w:p w14:paraId="6A8148F0" w14:textId="4301E497" w:rsidR="00A6544B" w:rsidRDefault="00115E70" w:rsidP="00115E70">
                  <w:pPr>
                    <w:jc w:val="right"/>
                    <w:rPr>
                      <w:rtl/>
                    </w:rPr>
                  </w:pPr>
                  <w:r>
                    <w:t>P5</w:t>
                  </w:r>
                </w:p>
              </w:tc>
            </w:tr>
          </w:tbl>
          <w:p w14:paraId="572DC8E6" w14:textId="62DCFA72" w:rsidR="00E54B49" w:rsidRDefault="00E54B49" w:rsidP="00A6544B">
            <w:pPr>
              <w:rPr>
                <w:rtl/>
              </w:rPr>
            </w:pPr>
          </w:p>
          <w:p w14:paraId="5280C4C6" w14:textId="63C07C0F" w:rsidR="00115E70" w:rsidRDefault="00115E70" w:rsidP="00A6544B">
            <w:pPr>
              <w:rPr>
                <w:rtl/>
              </w:rPr>
            </w:pPr>
            <w:r>
              <w:rPr>
                <w:rFonts w:hint="cs"/>
                <w:rtl/>
              </w:rPr>
              <w:t>منابع فعلی</w:t>
            </w:r>
            <w:r w:rsidR="0019457E">
              <w:rPr>
                <w:rFonts w:hint="cs"/>
                <w:rtl/>
              </w:rPr>
              <w:t xml:space="preserve"> = (3    </w:t>
            </w:r>
            <w:r w:rsidR="0019457E">
              <w:t>X</w:t>
            </w:r>
            <w:r w:rsidR="0019457E">
              <w:rPr>
                <w:rFonts w:hint="cs"/>
                <w:rtl/>
              </w:rPr>
              <w:t>)</w:t>
            </w:r>
          </w:p>
          <w:p w14:paraId="795104D5" w14:textId="77777777" w:rsidR="00115E70" w:rsidRDefault="00115E70" w:rsidP="00A6544B"/>
          <w:tbl>
            <w:tblPr>
              <w:tblStyle w:val="TableGrid"/>
              <w:bidiVisual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97"/>
              <w:gridCol w:w="2197"/>
              <w:gridCol w:w="2198"/>
              <w:gridCol w:w="2198"/>
            </w:tblGrid>
            <w:tr w:rsidR="00115E70" w14:paraId="1B3832FC" w14:textId="77777777" w:rsidTr="0019457E">
              <w:tc>
                <w:tcPr>
                  <w:tcW w:w="2197" w:type="dxa"/>
                </w:tcPr>
                <w:p w14:paraId="73F1E525" w14:textId="0A1524EA" w:rsidR="00115E70" w:rsidRDefault="0019457E" w:rsidP="00A6544B">
                  <w:pPr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الف)2</w:t>
                  </w:r>
                </w:p>
              </w:tc>
              <w:tc>
                <w:tcPr>
                  <w:tcW w:w="2197" w:type="dxa"/>
                </w:tcPr>
                <w:p w14:paraId="21F0B90D" w14:textId="7798FDDE" w:rsidR="00115E70" w:rsidRDefault="0019457E" w:rsidP="00A6544B">
                  <w:pPr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ب)3</w:t>
                  </w:r>
                </w:p>
              </w:tc>
              <w:tc>
                <w:tcPr>
                  <w:tcW w:w="2198" w:type="dxa"/>
                </w:tcPr>
                <w:p w14:paraId="2AF7DDE6" w14:textId="7446E999" w:rsidR="00115E70" w:rsidRDefault="0019457E" w:rsidP="00A6544B">
                  <w:pPr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ج)4</w:t>
                  </w:r>
                </w:p>
              </w:tc>
              <w:tc>
                <w:tcPr>
                  <w:tcW w:w="2198" w:type="dxa"/>
                </w:tcPr>
                <w:p w14:paraId="0208808C" w14:textId="46353C14" w:rsidR="00115E70" w:rsidRDefault="0019457E" w:rsidP="00A6544B">
                  <w:pPr>
                    <w:rPr>
                      <w:rtl/>
                    </w:rPr>
                  </w:pPr>
                  <w:r>
                    <w:rPr>
                      <w:rFonts w:hint="cs"/>
                      <w:rtl/>
                    </w:rPr>
                    <w:t>د)5</w:t>
                  </w:r>
                </w:p>
              </w:tc>
            </w:tr>
          </w:tbl>
          <w:p w14:paraId="5C66037C" w14:textId="1280FC05" w:rsidR="00115E70" w:rsidRPr="006B4ED0" w:rsidRDefault="00115E70" w:rsidP="00A6544B">
            <w:pPr>
              <w:rPr>
                <w:rtl/>
              </w:rPr>
            </w:pPr>
          </w:p>
        </w:tc>
      </w:tr>
    </w:tbl>
    <w:p w14:paraId="10544008" w14:textId="77777777" w:rsidR="00E066E0" w:rsidRDefault="00E066E0"/>
    <w:sectPr w:rsidR="00E066E0" w:rsidSect="002433B4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,Bold">
    <w:altName w:val="B Nazani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FA7FC6"/>
    <w:multiLevelType w:val="hybridMultilevel"/>
    <w:tmpl w:val="3BB29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F22236"/>
    <w:multiLevelType w:val="hybridMultilevel"/>
    <w:tmpl w:val="6C5A39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6A374A6"/>
    <w:multiLevelType w:val="hybridMultilevel"/>
    <w:tmpl w:val="C316D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9D2A75"/>
    <w:multiLevelType w:val="hybridMultilevel"/>
    <w:tmpl w:val="02CCC0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E36238"/>
    <w:multiLevelType w:val="hybridMultilevel"/>
    <w:tmpl w:val="B4D4B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415BAF"/>
    <w:multiLevelType w:val="hybridMultilevel"/>
    <w:tmpl w:val="52063A58"/>
    <w:lvl w:ilvl="0" w:tplc="5010CE8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16769F"/>
    <w:multiLevelType w:val="hybridMultilevel"/>
    <w:tmpl w:val="191E046A"/>
    <w:lvl w:ilvl="0" w:tplc="0AE0AF2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BA20145"/>
    <w:multiLevelType w:val="hybridMultilevel"/>
    <w:tmpl w:val="B4DE2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4C016F"/>
    <w:multiLevelType w:val="hybridMultilevel"/>
    <w:tmpl w:val="539C1A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77606B0C"/>
    <w:multiLevelType w:val="hybridMultilevel"/>
    <w:tmpl w:val="115C3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4"/>
  </w:num>
  <w:num w:numId="5">
    <w:abstractNumId w:val="7"/>
  </w:num>
  <w:num w:numId="6">
    <w:abstractNumId w:val="0"/>
  </w:num>
  <w:num w:numId="7">
    <w:abstractNumId w:val="2"/>
  </w:num>
  <w:num w:numId="8">
    <w:abstractNumId w:val="9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MDQyNTE3MjEwsDRV0lEKTi0uzszPAykwrAUAIoEaTiwAAAA="/>
  </w:docVars>
  <w:rsids>
    <w:rsidRoot w:val="00FA2D55"/>
    <w:rsid w:val="000E3DA1"/>
    <w:rsid w:val="00114A50"/>
    <w:rsid w:val="00115E70"/>
    <w:rsid w:val="00117AFA"/>
    <w:rsid w:val="00176F32"/>
    <w:rsid w:val="0019457E"/>
    <w:rsid w:val="001B20EE"/>
    <w:rsid w:val="001E2DF5"/>
    <w:rsid w:val="002433B4"/>
    <w:rsid w:val="00266C9C"/>
    <w:rsid w:val="00286D7C"/>
    <w:rsid w:val="00543EDC"/>
    <w:rsid w:val="00580DEA"/>
    <w:rsid w:val="005E4DEE"/>
    <w:rsid w:val="00605EF0"/>
    <w:rsid w:val="0066592A"/>
    <w:rsid w:val="006A3B76"/>
    <w:rsid w:val="006B4ED0"/>
    <w:rsid w:val="006E7610"/>
    <w:rsid w:val="007525C2"/>
    <w:rsid w:val="0078419D"/>
    <w:rsid w:val="007859AA"/>
    <w:rsid w:val="00910404"/>
    <w:rsid w:val="009A2140"/>
    <w:rsid w:val="00A33FF2"/>
    <w:rsid w:val="00A6544B"/>
    <w:rsid w:val="00A709F1"/>
    <w:rsid w:val="00AE63BA"/>
    <w:rsid w:val="00BA1824"/>
    <w:rsid w:val="00BE0485"/>
    <w:rsid w:val="00BF7FB0"/>
    <w:rsid w:val="00C033C6"/>
    <w:rsid w:val="00C538BC"/>
    <w:rsid w:val="00C82BA6"/>
    <w:rsid w:val="00CD2F1A"/>
    <w:rsid w:val="00CD3D29"/>
    <w:rsid w:val="00D76F98"/>
    <w:rsid w:val="00E066E0"/>
    <w:rsid w:val="00E47736"/>
    <w:rsid w:val="00E54B49"/>
    <w:rsid w:val="00FA2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072A2F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B Nazanin"/>
        <w:sz w:val="22"/>
        <w:szCs w:val="28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2D5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FA2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4DE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B Nazanin"/>
        <w:sz w:val="22"/>
        <w:szCs w:val="28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2D5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FA2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4D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4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n borhani</dc:creator>
  <cp:lastModifiedBy>Matin Borhani</cp:lastModifiedBy>
  <cp:revision>6</cp:revision>
  <cp:lastPrinted>2023-02-05T20:08:00Z</cp:lastPrinted>
  <dcterms:created xsi:type="dcterms:W3CDTF">2020-05-21T14:00:00Z</dcterms:created>
  <dcterms:modified xsi:type="dcterms:W3CDTF">2023-02-05T20:08:00Z</dcterms:modified>
</cp:coreProperties>
</file>